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4D48C" w14:textId="77777777" w:rsidR="0003386C" w:rsidRPr="001D2B8E" w:rsidRDefault="0003386C" w:rsidP="0003386C">
      <w:pPr>
        <w:pStyle w:val="Header"/>
        <w:jc w:val="center"/>
        <w:rPr>
          <w:b/>
          <w:color w:val="5B9BD5" w:themeColor="accent5"/>
          <w:sz w:val="96"/>
          <w:szCs w:val="9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1D2B8E">
        <w:rPr>
          <w:b/>
          <w:bCs/>
          <w:color w:val="5B9BD5" w:themeColor="accent5"/>
          <w:sz w:val="96"/>
          <w:szCs w:val="9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SynCart</w:t>
      </w:r>
    </w:p>
    <w:p w14:paraId="61916B20" w14:textId="7AAF4649" w:rsidR="006C6DCA" w:rsidRPr="00634501" w:rsidRDefault="002077DA" w:rsidP="007F39BC">
      <w:pPr>
        <w:pStyle w:val="Title"/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634501">
        <w:rPr>
          <w:rFonts w:asciiTheme="minorHAnsi" w:hAnsiTheme="minorHAnsi" w:cstheme="minorHAnsi"/>
          <w:b/>
          <w:bCs/>
          <w:sz w:val="44"/>
          <w:szCs w:val="44"/>
        </w:rPr>
        <w:t>E</w:t>
      </w:r>
      <w:r w:rsidR="0099307A" w:rsidRPr="00634501">
        <w:rPr>
          <w:rFonts w:asciiTheme="minorHAnsi" w:hAnsiTheme="minorHAnsi" w:cstheme="minorHAnsi"/>
          <w:b/>
          <w:bCs/>
          <w:sz w:val="44"/>
          <w:szCs w:val="44"/>
        </w:rPr>
        <w:t>-</w:t>
      </w:r>
      <w:r w:rsidRPr="00634501">
        <w:rPr>
          <w:rFonts w:asciiTheme="minorHAnsi" w:hAnsiTheme="minorHAnsi" w:cstheme="minorHAnsi"/>
          <w:b/>
          <w:bCs/>
          <w:sz w:val="44"/>
          <w:szCs w:val="44"/>
        </w:rPr>
        <w:t>Commerce Application</w:t>
      </w:r>
      <w:r w:rsidR="0099307A" w:rsidRPr="00634501">
        <w:rPr>
          <w:rFonts w:asciiTheme="minorHAnsi" w:hAnsiTheme="minorHAnsi" w:cstheme="minorHAnsi"/>
          <w:b/>
          <w:bCs/>
          <w:sz w:val="44"/>
          <w:szCs w:val="44"/>
        </w:rPr>
        <w:t xml:space="preserve"> </w:t>
      </w:r>
      <w:r w:rsidR="009D743E" w:rsidRPr="00634501">
        <w:rPr>
          <w:rFonts w:asciiTheme="minorHAnsi" w:hAnsiTheme="minorHAnsi" w:cstheme="minorHAnsi"/>
          <w:b/>
          <w:bCs/>
          <w:sz w:val="44"/>
          <w:szCs w:val="44"/>
        </w:rPr>
        <w:t>for</w:t>
      </w:r>
      <w:r w:rsidR="00321ED4">
        <w:rPr>
          <w:rFonts w:asciiTheme="minorHAnsi" w:hAnsiTheme="minorHAnsi" w:cstheme="minorHAnsi"/>
          <w:b/>
          <w:bCs/>
          <w:sz w:val="44"/>
          <w:szCs w:val="44"/>
        </w:rPr>
        <w:t xml:space="preserve"> Buying</w:t>
      </w:r>
      <w:r w:rsidR="0099307A" w:rsidRPr="00634501">
        <w:rPr>
          <w:rFonts w:asciiTheme="minorHAnsi" w:hAnsiTheme="minorHAnsi" w:cstheme="minorHAnsi"/>
          <w:b/>
          <w:bCs/>
          <w:sz w:val="44"/>
          <w:szCs w:val="44"/>
        </w:rPr>
        <w:t xml:space="preserve"> Consumer Electronics</w:t>
      </w:r>
      <w:r w:rsidR="00251CEB" w:rsidRPr="00634501">
        <w:rPr>
          <w:rFonts w:asciiTheme="minorHAnsi" w:hAnsiTheme="minorHAnsi" w:cstheme="minorHAnsi"/>
          <w:b/>
          <w:bCs/>
          <w:sz w:val="44"/>
          <w:szCs w:val="44"/>
        </w:rPr>
        <w:t xml:space="preserve"> </w:t>
      </w:r>
      <w:r w:rsidR="00321ED4">
        <w:rPr>
          <w:rFonts w:asciiTheme="minorHAnsi" w:hAnsiTheme="minorHAnsi" w:cstheme="minorHAnsi"/>
          <w:b/>
          <w:bCs/>
          <w:sz w:val="44"/>
          <w:szCs w:val="44"/>
        </w:rPr>
        <w:t>Products</w:t>
      </w:r>
    </w:p>
    <w:p w14:paraId="6D718BB0" w14:textId="3E333250" w:rsidR="007F39BC" w:rsidRDefault="00E134BB" w:rsidP="007F39BC">
      <w:r>
        <w:t>------------------------------------------------------------------------------------------------------------------------------------------</w:t>
      </w:r>
    </w:p>
    <w:p w14:paraId="7B908DDA" w14:textId="2B50A210" w:rsidR="007F39BC" w:rsidRDefault="007F39BC" w:rsidP="007F39BC">
      <w:r>
        <w:t>Need to prepare a</w:t>
      </w:r>
      <w:r w:rsidR="00D675C9">
        <w:t xml:space="preserve"> console</w:t>
      </w:r>
      <w:r>
        <w:t xml:space="preserve"> application for </w:t>
      </w:r>
      <w:r w:rsidR="009616A2">
        <w:t>E Commerce Application</w:t>
      </w:r>
      <w:r>
        <w:t>.</w:t>
      </w:r>
    </w:p>
    <w:p w14:paraId="192BF6A9" w14:textId="1BCC5719" w:rsidR="007F39BC" w:rsidRDefault="007F39BC" w:rsidP="007F39BC">
      <w:r>
        <w:t xml:space="preserve">The application should </w:t>
      </w:r>
      <w:r w:rsidR="00E07C59">
        <w:t>show the following menu option to select</w:t>
      </w:r>
      <w:r w:rsidR="003A6620">
        <w:t xml:space="preserve"> operation to be performed.</w:t>
      </w:r>
    </w:p>
    <w:p w14:paraId="46A264DF" w14:textId="3A6A9C2A" w:rsidR="007F39BC" w:rsidRPr="006A4AC1" w:rsidRDefault="002824EA" w:rsidP="007F39BC">
      <w:pPr>
        <w:pStyle w:val="ListParagraph"/>
        <w:numPr>
          <w:ilvl w:val="0"/>
          <w:numId w:val="1"/>
        </w:numPr>
        <w:rPr>
          <w:b/>
          <w:bCs/>
        </w:rPr>
      </w:pPr>
      <w:r w:rsidRPr="006A4AC1">
        <w:rPr>
          <w:b/>
          <w:bCs/>
        </w:rPr>
        <w:t>Customer Registration</w:t>
      </w:r>
    </w:p>
    <w:p w14:paraId="7F2A34B7" w14:textId="04E077A5" w:rsidR="00E07C59" w:rsidRPr="006A4AC1" w:rsidRDefault="00D60DB7" w:rsidP="00E07C59">
      <w:pPr>
        <w:pStyle w:val="ListParagraph"/>
        <w:numPr>
          <w:ilvl w:val="0"/>
          <w:numId w:val="1"/>
        </w:numPr>
        <w:rPr>
          <w:b/>
          <w:bCs/>
        </w:rPr>
      </w:pPr>
      <w:r w:rsidRPr="006A4AC1">
        <w:rPr>
          <w:b/>
          <w:bCs/>
        </w:rPr>
        <w:t>Login</w:t>
      </w:r>
    </w:p>
    <w:p w14:paraId="008CB854" w14:textId="555BFC1D" w:rsidR="002824EA" w:rsidRPr="006A4AC1" w:rsidRDefault="00E07C59" w:rsidP="002824EA">
      <w:pPr>
        <w:pStyle w:val="ListParagraph"/>
        <w:numPr>
          <w:ilvl w:val="0"/>
          <w:numId w:val="1"/>
        </w:numPr>
        <w:rPr>
          <w:b/>
          <w:bCs/>
        </w:rPr>
      </w:pPr>
      <w:r w:rsidRPr="006A4AC1">
        <w:rPr>
          <w:b/>
          <w:bCs/>
        </w:rPr>
        <w:t>Exit</w:t>
      </w:r>
    </w:p>
    <w:p w14:paraId="6D04508F" w14:textId="41D76164" w:rsidR="007F39BC" w:rsidRDefault="002824EA" w:rsidP="002824EA">
      <w:pPr>
        <w:pStyle w:val="Heading2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ustomer Registration</w:t>
      </w:r>
    </w:p>
    <w:p w14:paraId="7EC0114A" w14:textId="77777777" w:rsidR="002824EA" w:rsidRPr="002824EA" w:rsidRDefault="002824EA" w:rsidP="002824EA"/>
    <w:p w14:paraId="7D399002" w14:textId="666104E1" w:rsidR="003A6620" w:rsidRDefault="003A6620" w:rsidP="002824EA">
      <w:pPr>
        <w:pStyle w:val="ListParagraph"/>
        <w:numPr>
          <w:ilvl w:val="0"/>
          <w:numId w:val="14"/>
        </w:numPr>
      </w:pPr>
      <w:r>
        <w:t xml:space="preserve">If </w:t>
      </w:r>
      <w:r w:rsidR="002824EA">
        <w:t>the customer</w:t>
      </w:r>
      <w:r>
        <w:t xml:space="preserve"> </w:t>
      </w:r>
      <w:r w:rsidR="00F377B7">
        <w:t>selects</w:t>
      </w:r>
      <w:r>
        <w:t xml:space="preserve"> 1 </w:t>
      </w:r>
      <w:r w:rsidR="002824EA">
        <w:t>from</w:t>
      </w:r>
      <w:r>
        <w:t xml:space="preserve"> mai</w:t>
      </w:r>
      <w:r w:rsidR="00C51902">
        <w:t>n</w:t>
      </w:r>
      <w:r>
        <w:t xml:space="preserve"> menu </w:t>
      </w:r>
      <w:r w:rsidR="002824EA" w:rsidRPr="002824EA">
        <w:rPr>
          <w:b/>
          <w:bCs/>
        </w:rPr>
        <w:t>Customer</w:t>
      </w:r>
      <w:r w:rsidR="00765A25" w:rsidRPr="002824EA">
        <w:rPr>
          <w:b/>
          <w:bCs/>
        </w:rPr>
        <w:t xml:space="preserve"> </w:t>
      </w:r>
      <w:r w:rsidR="002824EA" w:rsidRPr="002824EA">
        <w:rPr>
          <w:b/>
          <w:bCs/>
        </w:rPr>
        <w:t>Registration</w:t>
      </w:r>
      <w:r w:rsidR="002824EA">
        <w:t xml:space="preserve"> will be </w:t>
      </w:r>
      <w:r w:rsidR="00765A25">
        <w:t>selected.</w:t>
      </w:r>
    </w:p>
    <w:p w14:paraId="297F018A" w14:textId="05A7A748" w:rsidR="007F39BC" w:rsidRDefault="007F39BC" w:rsidP="002824EA">
      <w:pPr>
        <w:pStyle w:val="ListParagraph"/>
        <w:numPr>
          <w:ilvl w:val="0"/>
          <w:numId w:val="14"/>
        </w:numPr>
      </w:pPr>
      <w:r>
        <w:t xml:space="preserve">Get below details </w:t>
      </w:r>
      <w:r w:rsidR="00765A25">
        <w:t xml:space="preserve">from </w:t>
      </w:r>
      <w:r w:rsidR="002824EA">
        <w:t>Customer</w:t>
      </w:r>
      <w:r w:rsidR="00765A25">
        <w:t xml:space="preserve"> </w:t>
      </w:r>
      <w:r>
        <w:t xml:space="preserve">to create a new </w:t>
      </w:r>
      <w:r w:rsidR="002824EA">
        <w:t>Customer</w:t>
      </w:r>
      <w:r>
        <w:t xml:space="preserve"> account</w:t>
      </w:r>
      <w:r w:rsidR="005E3444">
        <w:t xml:space="preserve"> and add to the list</w:t>
      </w:r>
      <w:r>
        <w:t>.</w:t>
      </w:r>
    </w:p>
    <w:p w14:paraId="5B1A4E5D" w14:textId="72801E50" w:rsidR="007F39BC" w:rsidRDefault="002824EA" w:rsidP="002824EA">
      <w:pPr>
        <w:pStyle w:val="ListParagraph"/>
        <w:numPr>
          <w:ilvl w:val="1"/>
          <w:numId w:val="14"/>
        </w:numPr>
      </w:pPr>
      <w:r>
        <w:t>Customer</w:t>
      </w:r>
      <w:r w:rsidR="007F39BC">
        <w:t>Name</w:t>
      </w:r>
    </w:p>
    <w:p w14:paraId="28B6142B" w14:textId="2C340858" w:rsidR="007F39BC" w:rsidRDefault="00656529" w:rsidP="002824EA">
      <w:pPr>
        <w:pStyle w:val="ListParagraph"/>
        <w:numPr>
          <w:ilvl w:val="1"/>
          <w:numId w:val="14"/>
        </w:numPr>
      </w:pPr>
      <w:r>
        <w:t>City</w:t>
      </w:r>
    </w:p>
    <w:p w14:paraId="01EF58AC" w14:textId="0B69BCE4" w:rsidR="007F39BC" w:rsidRDefault="007F39BC" w:rsidP="002824EA">
      <w:pPr>
        <w:pStyle w:val="ListParagraph"/>
        <w:numPr>
          <w:ilvl w:val="1"/>
          <w:numId w:val="14"/>
        </w:numPr>
      </w:pPr>
      <w:r>
        <w:t>PhoneNumber</w:t>
      </w:r>
    </w:p>
    <w:p w14:paraId="66C22EFE" w14:textId="0EDB9B25" w:rsidR="00656529" w:rsidRDefault="00656529" w:rsidP="002824EA">
      <w:pPr>
        <w:pStyle w:val="ListParagraph"/>
        <w:numPr>
          <w:ilvl w:val="1"/>
          <w:numId w:val="14"/>
        </w:numPr>
      </w:pPr>
      <w:r>
        <w:t>MailID</w:t>
      </w:r>
    </w:p>
    <w:p w14:paraId="61E8EF14" w14:textId="2917A6E1" w:rsidR="00656529" w:rsidRDefault="00656529" w:rsidP="002824EA">
      <w:pPr>
        <w:pStyle w:val="ListParagraph"/>
        <w:numPr>
          <w:ilvl w:val="1"/>
          <w:numId w:val="14"/>
        </w:numPr>
      </w:pPr>
      <w:r>
        <w:t>WalletBalance</w:t>
      </w:r>
    </w:p>
    <w:p w14:paraId="6B4ED3A3" w14:textId="1245C7FE" w:rsidR="007F39BC" w:rsidRDefault="002824EA" w:rsidP="002824EA">
      <w:pPr>
        <w:pStyle w:val="ListParagraph"/>
        <w:numPr>
          <w:ilvl w:val="1"/>
          <w:numId w:val="14"/>
        </w:numPr>
      </w:pPr>
      <w:r>
        <w:t>Customer</w:t>
      </w:r>
      <w:r w:rsidR="007F39BC">
        <w:t>ID (Auto generated)</w:t>
      </w:r>
    </w:p>
    <w:p w14:paraId="43817328" w14:textId="33BD048F" w:rsidR="007F39BC" w:rsidRDefault="007F39BC" w:rsidP="002824EA">
      <w:pPr>
        <w:pStyle w:val="ListParagraph"/>
        <w:numPr>
          <w:ilvl w:val="0"/>
          <w:numId w:val="14"/>
        </w:numPr>
      </w:pPr>
      <w:r>
        <w:t xml:space="preserve">Once the new account is created need to show </w:t>
      </w:r>
      <w:r w:rsidR="00883326">
        <w:t xml:space="preserve">the </w:t>
      </w:r>
      <w:r w:rsidR="002824EA">
        <w:t>Customer</w:t>
      </w:r>
      <w:r w:rsidR="00AD2906">
        <w:t xml:space="preserve">ID to the </w:t>
      </w:r>
      <w:r w:rsidR="009F4611">
        <w:t xml:space="preserve">current </w:t>
      </w:r>
      <w:r w:rsidR="00AD2906">
        <w:t xml:space="preserve">registered </w:t>
      </w:r>
      <w:r w:rsidR="002824EA">
        <w:t>Customer</w:t>
      </w:r>
      <w:r>
        <w:t>.</w:t>
      </w:r>
    </w:p>
    <w:p w14:paraId="44A93857" w14:textId="228BF25B" w:rsidR="009F4611" w:rsidRDefault="00283C7B" w:rsidP="002824EA">
      <w:pPr>
        <w:pStyle w:val="Heading2"/>
        <w:numPr>
          <w:ilvl w:val="0"/>
          <w:numId w:val="2"/>
        </w:numPr>
        <w:rPr>
          <w:b/>
          <w:bCs/>
          <w:sz w:val="28"/>
          <w:szCs w:val="28"/>
        </w:rPr>
      </w:pPr>
      <w:r w:rsidRPr="002824EA">
        <w:rPr>
          <w:b/>
          <w:bCs/>
          <w:sz w:val="28"/>
          <w:szCs w:val="28"/>
        </w:rPr>
        <w:t>Login</w:t>
      </w:r>
    </w:p>
    <w:p w14:paraId="6C7AF1A6" w14:textId="77777777" w:rsidR="002824EA" w:rsidRPr="002824EA" w:rsidRDefault="002824EA" w:rsidP="002824EA"/>
    <w:p w14:paraId="45FA9276" w14:textId="31DEF858" w:rsidR="00BE6D10" w:rsidRDefault="009F4611" w:rsidP="00D67C29">
      <w:pPr>
        <w:pStyle w:val="ListParagraph"/>
        <w:numPr>
          <w:ilvl w:val="0"/>
          <w:numId w:val="11"/>
        </w:numPr>
        <w:ind w:left="1080"/>
      </w:pPr>
      <w:r>
        <w:t xml:space="preserve">If </w:t>
      </w:r>
      <w:r w:rsidR="00BE6D10">
        <w:t xml:space="preserve">the </w:t>
      </w:r>
      <w:r w:rsidR="002824EA">
        <w:t>customer</w:t>
      </w:r>
      <w:r w:rsidR="00BE6D10">
        <w:t xml:space="preserve"> selects 2 from main menu Login</w:t>
      </w:r>
      <w:r w:rsidR="002824EA">
        <w:t xml:space="preserve"> and </w:t>
      </w:r>
      <w:r w:rsidR="00445B4E">
        <w:t>Login</w:t>
      </w:r>
      <w:r w:rsidR="00BE6D10">
        <w:t xml:space="preserve"> option </w:t>
      </w:r>
      <w:r w:rsidR="002824EA">
        <w:t xml:space="preserve">will be </w:t>
      </w:r>
      <w:r w:rsidR="00BE6D10">
        <w:t>selected</w:t>
      </w:r>
      <w:r w:rsidR="002824EA">
        <w:t>.</w:t>
      </w:r>
    </w:p>
    <w:p w14:paraId="6A7C0037" w14:textId="3F861FE3" w:rsidR="002824EA" w:rsidRDefault="00B04D15" w:rsidP="00D67C29">
      <w:pPr>
        <w:pStyle w:val="ListParagraph"/>
        <w:numPr>
          <w:ilvl w:val="0"/>
          <w:numId w:val="11"/>
        </w:numPr>
        <w:ind w:left="1080"/>
      </w:pPr>
      <w:r>
        <w:t xml:space="preserve">Get the </w:t>
      </w:r>
      <w:r w:rsidR="002824EA">
        <w:t>Customer</w:t>
      </w:r>
      <w:r>
        <w:t>I</w:t>
      </w:r>
      <w:r w:rsidR="00AD2906">
        <w:t>D</w:t>
      </w:r>
      <w:r w:rsidR="002824EA">
        <w:t xml:space="preserve"> and </w:t>
      </w:r>
      <w:r>
        <w:t xml:space="preserve">validate the </w:t>
      </w:r>
      <w:r w:rsidR="002824EA">
        <w:t>CustomerID.</w:t>
      </w:r>
    </w:p>
    <w:p w14:paraId="15EB3C54" w14:textId="1827A61B" w:rsidR="00B04D15" w:rsidRDefault="002824EA" w:rsidP="00D67C29">
      <w:pPr>
        <w:pStyle w:val="ListParagraph"/>
        <w:numPr>
          <w:ilvl w:val="0"/>
          <w:numId w:val="11"/>
        </w:numPr>
        <w:ind w:left="1080"/>
      </w:pPr>
      <w:r>
        <w:t>If the CustomerID doesn’t match, show “</w:t>
      </w:r>
      <w:r w:rsidRPr="00445B4E">
        <w:rPr>
          <w:b/>
          <w:bCs/>
        </w:rPr>
        <w:t>Invalid customerID</w:t>
      </w:r>
      <w:r>
        <w:t>”. Else</w:t>
      </w:r>
      <w:r w:rsidR="00B04D15">
        <w:t xml:space="preserve"> </w:t>
      </w:r>
      <w:r>
        <w:t>the</w:t>
      </w:r>
      <w:r w:rsidR="00BE6D10">
        <w:t xml:space="preserve"> following </w:t>
      </w:r>
      <w:r w:rsidR="00DA3246">
        <w:t>sub menu</w:t>
      </w:r>
      <w:r w:rsidR="00E270E5">
        <w:t xml:space="preserve"> option “</w:t>
      </w:r>
      <w:r w:rsidR="00E270E5" w:rsidRPr="006A4AC1">
        <w:rPr>
          <w:b/>
          <w:bCs/>
        </w:rPr>
        <w:t>a to e</w:t>
      </w:r>
      <w:r w:rsidR="00E270E5">
        <w:t>”</w:t>
      </w:r>
      <w:r w:rsidR="006A4AC1">
        <w:t xml:space="preserve"> shown</w:t>
      </w:r>
      <w:r w:rsidR="00B04D15">
        <w:t>.</w:t>
      </w:r>
    </w:p>
    <w:p w14:paraId="0D9F4C37" w14:textId="33878FC1" w:rsidR="002824EA" w:rsidRPr="006A4AC1" w:rsidRDefault="002824EA" w:rsidP="002824EA">
      <w:pPr>
        <w:pStyle w:val="ListParagraph"/>
        <w:numPr>
          <w:ilvl w:val="1"/>
          <w:numId w:val="11"/>
        </w:numPr>
        <w:rPr>
          <w:b/>
          <w:bCs/>
        </w:rPr>
      </w:pPr>
      <w:r w:rsidRPr="006A4AC1">
        <w:rPr>
          <w:b/>
          <w:bCs/>
        </w:rPr>
        <w:t>Purchase</w:t>
      </w:r>
    </w:p>
    <w:p w14:paraId="72A2AB50" w14:textId="35128BBC" w:rsidR="002824EA" w:rsidRPr="006A4AC1" w:rsidRDefault="002824EA" w:rsidP="002824EA">
      <w:pPr>
        <w:pStyle w:val="ListParagraph"/>
        <w:numPr>
          <w:ilvl w:val="1"/>
          <w:numId w:val="11"/>
        </w:numPr>
        <w:rPr>
          <w:b/>
          <w:bCs/>
        </w:rPr>
      </w:pPr>
      <w:r w:rsidRPr="006A4AC1">
        <w:rPr>
          <w:b/>
          <w:bCs/>
        </w:rPr>
        <w:t>Order History</w:t>
      </w:r>
    </w:p>
    <w:p w14:paraId="6B7F1193" w14:textId="282B6D88" w:rsidR="00F865E4" w:rsidRPr="006A4AC1" w:rsidRDefault="00F865E4" w:rsidP="002824EA">
      <w:pPr>
        <w:pStyle w:val="ListParagraph"/>
        <w:numPr>
          <w:ilvl w:val="1"/>
          <w:numId w:val="11"/>
        </w:numPr>
        <w:rPr>
          <w:b/>
          <w:bCs/>
        </w:rPr>
      </w:pPr>
      <w:r w:rsidRPr="006A4AC1">
        <w:rPr>
          <w:b/>
          <w:bCs/>
        </w:rPr>
        <w:t>Cancel Order</w:t>
      </w:r>
    </w:p>
    <w:p w14:paraId="176FAEEF" w14:textId="778F1022" w:rsidR="002824EA" w:rsidRPr="006A4AC1" w:rsidRDefault="002824EA" w:rsidP="002824EA">
      <w:pPr>
        <w:pStyle w:val="ListParagraph"/>
        <w:numPr>
          <w:ilvl w:val="1"/>
          <w:numId w:val="11"/>
        </w:numPr>
        <w:rPr>
          <w:b/>
          <w:bCs/>
        </w:rPr>
      </w:pPr>
      <w:r w:rsidRPr="006A4AC1">
        <w:rPr>
          <w:b/>
          <w:bCs/>
        </w:rPr>
        <w:t>Wallet Balance</w:t>
      </w:r>
    </w:p>
    <w:p w14:paraId="466ADA8B" w14:textId="33EB5F68" w:rsidR="005824C2" w:rsidRPr="006A4AC1" w:rsidRDefault="005824C2" w:rsidP="002824EA">
      <w:pPr>
        <w:pStyle w:val="ListParagraph"/>
        <w:numPr>
          <w:ilvl w:val="1"/>
          <w:numId w:val="11"/>
        </w:numPr>
        <w:rPr>
          <w:b/>
          <w:bCs/>
        </w:rPr>
      </w:pPr>
      <w:r w:rsidRPr="006A4AC1">
        <w:rPr>
          <w:b/>
          <w:bCs/>
        </w:rPr>
        <w:t>WalletRecharge</w:t>
      </w:r>
    </w:p>
    <w:p w14:paraId="535D1784" w14:textId="63D6C864" w:rsidR="002824EA" w:rsidRPr="006A4AC1" w:rsidRDefault="002824EA" w:rsidP="002824EA">
      <w:pPr>
        <w:pStyle w:val="ListParagraph"/>
        <w:numPr>
          <w:ilvl w:val="1"/>
          <w:numId w:val="11"/>
        </w:numPr>
        <w:rPr>
          <w:b/>
          <w:bCs/>
        </w:rPr>
      </w:pPr>
      <w:r w:rsidRPr="006A4AC1">
        <w:rPr>
          <w:b/>
          <w:bCs/>
        </w:rPr>
        <w:t>Exit</w:t>
      </w:r>
    </w:p>
    <w:p w14:paraId="1AFF4E19" w14:textId="2D0B9270" w:rsidR="004115BC" w:rsidRPr="004115BC" w:rsidRDefault="007F39BC" w:rsidP="004115BC">
      <w:pPr>
        <w:pStyle w:val="Heading2"/>
        <w:numPr>
          <w:ilvl w:val="0"/>
          <w:numId w:val="8"/>
        </w:numPr>
      </w:pPr>
      <w:r>
        <w:t>Purchase:</w:t>
      </w:r>
    </w:p>
    <w:p w14:paraId="1B3191E1" w14:textId="07460D33" w:rsidR="007F39BC" w:rsidRDefault="007F39BC" w:rsidP="00B04D15">
      <w:pPr>
        <w:pStyle w:val="ListParagraph"/>
        <w:ind w:left="1080"/>
      </w:pPr>
      <w:r>
        <w:t xml:space="preserve">Create </w:t>
      </w:r>
      <w:r w:rsidR="002824EA">
        <w:t>product list</w:t>
      </w:r>
      <w:r>
        <w:t xml:space="preserve"> inbuild with the below </w:t>
      </w:r>
      <w:r w:rsidR="002824EA">
        <w:t>details</w:t>
      </w:r>
      <w:r>
        <w:t>.</w:t>
      </w:r>
    </w:p>
    <w:p w14:paraId="03640416" w14:textId="77777777" w:rsidR="00DA37BC" w:rsidRDefault="00DA37BC" w:rsidP="00B04D15">
      <w:pPr>
        <w:pStyle w:val="ListParagraph"/>
        <w:ind w:left="1080"/>
      </w:pPr>
    </w:p>
    <w:p w14:paraId="3C7C54F2" w14:textId="20CE7BBC" w:rsidR="00DA37BC" w:rsidRPr="00DA37BC" w:rsidRDefault="00DA37BC" w:rsidP="00B04D15">
      <w:pPr>
        <w:pStyle w:val="ListParagraph"/>
        <w:ind w:left="1080"/>
        <w:rPr>
          <w:color w:val="FF0000"/>
        </w:rPr>
      </w:pPr>
      <w:r w:rsidRPr="00DA37BC">
        <w:rPr>
          <w:color w:val="FF0000"/>
        </w:rPr>
        <w:t>Default product Details</w:t>
      </w:r>
    </w:p>
    <w:p w14:paraId="1EEDAE22" w14:textId="77777777" w:rsidR="008350FC" w:rsidRDefault="008350FC" w:rsidP="00B04D15">
      <w:pPr>
        <w:pStyle w:val="ListParagraph"/>
        <w:ind w:left="1080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35"/>
        <w:gridCol w:w="2831"/>
        <w:gridCol w:w="1474"/>
        <w:gridCol w:w="1805"/>
        <w:gridCol w:w="1805"/>
      </w:tblGrid>
      <w:tr w:rsidR="00E61C8A" w14:paraId="0274F0AB" w14:textId="77777777" w:rsidTr="00135A4E">
        <w:tc>
          <w:tcPr>
            <w:tcW w:w="767" w:type="pct"/>
          </w:tcPr>
          <w:p w14:paraId="4E4FC117" w14:textId="7ABB104A" w:rsidR="00E61C8A" w:rsidRPr="00924826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ProductID</w:t>
            </w:r>
          </w:p>
        </w:tc>
        <w:tc>
          <w:tcPr>
            <w:tcW w:w="1514" w:type="pct"/>
          </w:tcPr>
          <w:p w14:paraId="11116061" w14:textId="1FD1CA6F" w:rsidR="00E61C8A" w:rsidRPr="00924826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r w:rsidRPr="00924826"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Product Name</w:t>
            </w:r>
          </w:p>
        </w:tc>
        <w:tc>
          <w:tcPr>
            <w:tcW w:w="788" w:type="pct"/>
          </w:tcPr>
          <w:p w14:paraId="62AB366A" w14:textId="2A1AB892" w:rsidR="00E61C8A" w:rsidRPr="00924826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r w:rsidRPr="00924826"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Available Stock</w:t>
            </w:r>
            <w:r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 xml:space="preserve"> Quantity</w:t>
            </w:r>
          </w:p>
        </w:tc>
        <w:tc>
          <w:tcPr>
            <w:tcW w:w="965" w:type="pct"/>
          </w:tcPr>
          <w:p w14:paraId="5D535DCB" w14:textId="07CAECFF" w:rsidR="00E61C8A" w:rsidRPr="00924826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r w:rsidRPr="00924826"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Price</w:t>
            </w:r>
            <w:r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 xml:space="preserve"> Per Quantity</w:t>
            </w:r>
          </w:p>
        </w:tc>
        <w:tc>
          <w:tcPr>
            <w:tcW w:w="965" w:type="pct"/>
          </w:tcPr>
          <w:p w14:paraId="6242140E" w14:textId="201BFA0E" w:rsidR="00E61C8A" w:rsidRPr="00924826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r w:rsidRPr="00924826"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Shipping Duration</w:t>
            </w:r>
          </w:p>
        </w:tc>
      </w:tr>
      <w:tr w:rsidR="00E61C8A" w14:paraId="759BE9E6" w14:textId="77777777" w:rsidTr="00135A4E">
        <w:tc>
          <w:tcPr>
            <w:tcW w:w="767" w:type="pct"/>
          </w:tcPr>
          <w:p w14:paraId="706529D0" w14:textId="0CD097E9" w:rsidR="00E61C8A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PID101</w:t>
            </w:r>
          </w:p>
        </w:tc>
        <w:tc>
          <w:tcPr>
            <w:tcW w:w="1514" w:type="pct"/>
          </w:tcPr>
          <w:p w14:paraId="5B419355" w14:textId="5841D3BF" w:rsidR="00E61C8A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Mobile (Samsung)</w:t>
            </w:r>
          </w:p>
        </w:tc>
        <w:tc>
          <w:tcPr>
            <w:tcW w:w="788" w:type="pct"/>
          </w:tcPr>
          <w:p w14:paraId="7DBDFB18" w14:textId="2964849C" w:rsidR="00E61C8A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10</w:t>
            </w:r>
          </w:p>
        </w:tc>
        <w:tc>
          <w:tcPr>
            <w:tcW w:w="965" w:type="pct"/>
          </w:tcPr>
          <w:p w14:paraId="7C56C90B" w14:textId="7D958459" w:rsidR="00E61C8A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10000</w:t>
            </w:r>
          </w:p>
        </w:tc>
        <w:tc>
          <w:tcPr>
            <w:tcW w:w="965" w:type="pct"/>
          </w:tcPr>
          <w:p w14:paraId="286B989E" w14:textId="5E27858A" w:rsidR="00E61C8A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3</w:t>
            </w:r>
          </w:p>
        </w:tc>
      </w:tr>
      <w:tr w:rsidR="00E61C8A" w14:paraId="79B149BD" w14:textId="77777777" w:rsidTr="00135A4E">
        <w:tc>
          <w:tcPr>
            <w:tcW w:w="767" w:type="pct"/>
          </w:tcPr>
          <w:p w14:paraId="541656EF" w14:textId="751A8ECB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1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2</w:t>
            </w:r>
          </w:p>
        </w:tc>
        <w:tc>
          <w:tcPr>
            <w:tcW w:w="1514" w:type="pct"/>
          </w:tcPr>
          <w:p w14:paraId="6A88E0E7" w14:textId="77500680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Tablet (Lenovo)</w:t>
            </w:r>
          </w:p>
        </w:tc>
        <w:tc>
          <w:tcPr>
            <w:tcW w:w="788" w:type="pct"/>
          </w:tcPr>
          <w:p w14:paraId="2028E240" w14:textId="104022D3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5</w:t>
            </w:r>
          </w:p>
        </w:tc>
        <w:tc>
          <w:tcPr>
            <w:tcW w:w="965" w:type="pct"/>
          </w:tcPr>
          <w:p w14:paraId="5B7C6D0B" w14:textId="493D77EA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15000</w:t>
            </w:r>
          </w:p>
        </w:tc>
        <w:tc>
          <w:tcPr>
            <w:tcW w:w="965" w:type="pct"/>
          </w:tcPr>
          <w:p w14:paraId="4F7016E3" w14:textId="562E3907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2</w:t>
            </w:r>
          </w:p>
        </w:tc>
      </w:tr>
      <w:tr w:rsidR="00E61C8A" w14:paraId="1E2B6CBE" w14:textId="77777777" w:rsidTr="00135A4E">
        <w:tc>
          <w:tcPr>
            <w:tcW w:w="767" w:type="pct"/>
          </w:tcPr>
          <w:p w14:paraId="1EA00263" w14:textId="68ED8B71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1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3</w:t>
            </w:r>
          </w:p>
        </w:tc>
        <w:tc>
          <w:tcPr>
            <w:tcW w:w="1514" w:type="pct"/>
          </w:tcPr>
          <w:p w14:paraId="49FF537A" w14:textId="29FE5F70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Camara (Sony)</w:t>
            </w:r>
          </w:p>
        </w:tc>
        <w:tc>
          <w:tcPr>
            <w:tcW w:w="788" w:type="pct"/>
          </w:tcPr>
          <w:p w14:paraId="63325C90" w14:textId="0784BD71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3</w:t>
            </w:r>
          </w:p>
        </w:tc>
        <w:tc>
          <w:tcPr>
            <w:tcW w:w="965" w:type="pct"/>
          </w:tcPr>
          <w:p w14:paraId="1E15FA13" w14:textId="42A142F3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20000</w:t>
            </w:r>
          </w:p>
        </w:tc>
        <w:tc>
          <w:tcPr>
            <w:tcW w:w="965" w:type="pct"/>
          </w:tcPr>
          <w:p w14:paraId="4C2764BF" w14:textId="3F9231FA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4</w:t>
            </w:r>
          </w:p>
        </w:tc>
      </w:tr>
      <w:tr w:rsidR="00E61C8A" w14:paraId="0B92DA19" w14:textId="77777777" w:rsidTr="00135A4E">
        <w:tc>
          <w:tcPr>
            <w:tcW w:w="767" w:type="pct"/>
          </w:tcPr>
          <w:p w14:paraId="07E1B2DC" w14:textId="59D45059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1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4</w:t>
            </w:r>
          </w:p>
        </w:tc>
        <w:tc>
          <w:tcPr>
            <w:tcW w:w="1514" w:type="pct"/>
          </w:tcPr>
          <w:p w14:paraId="2144DAC6" w14:textId="44158024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 xml:space="preserve">iPhone </w:t>
            </w:r>
          </w:p>
        </w:tc>
        <w:tc>
          <w:tcPr>
            <w:tcW w:w="788" w:type="pct"/>
          </w:tcPr>
          <w:p w14:paraId="6989AF26" w14:textId="0A6441CA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5</w:t>
            </w:r>
          </w:p>
        </w:tc>
        <w:tc>
          <w:tcPr>
            <w:tcW w:w="965" w:type="pct"/>
          </w:tcPr>
          <w:p w14:paraId="6211411C" w14:textId="230B27F0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50000</w:t>
            </w:r>
          </w:p>
        </w:tc>
        <w:tc>
          <w:tcPr>
            <w:tcW w:w="965" w:type="pct"/>
          </w:tcPr>
          <w:p w14:paraId="4AFBB61F" w14:textId="7E07E026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6</w:t>
            </w:r>
          </w:p>
        </w:tc>
      </w:tr>
      <w:tr w:rsidR="00E61C8A" w14:paraId="6C0BA318" w14:textId="77777777" w:rsidTr="00135A4E">
        <w:tc>
          <w:tcPr>
            <w:tcW w:w="767" w:type="pct"/>
          </w:tcPr>
          <w:p w14:paraId="132A4726" w14:textId="605E0B89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1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5</w:t>
            </w:r>
          </w:p>
        </w:tc>
        <w:tc>
          <w:tcPr>
            <w:tcW w:w="1514" w:type="pct"/>
          </w:tcPr>
          <w:p w14:paraId="44D2813B" w14:textId="27701D8C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Laptop (Lenovo I3)</w:t>
            </w:r>
          </w:p>
        </w:tc>
        <w:tc>
          <w:tcPr>
            <w:tcW w:w="788" w:type="pct"/>
          </w:tcPr>
          <w:p w14:paraId="5AB47EB0" w14:textId="433C9C87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3</w:t>
            </w:r>
          </w:p>
        </w:tc>
        <w:tc>
          <w:tcPr>
            <w:tcW w:w="965" w:type="pct"/>
          </w:tcPr>
          <w:p w14:paraId="596D0000" w14:textId="58EFC516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40000</w:t>
            </w:r>
          </w:p>
        </w:tc>
        <w:tc>
          <w:tcPr>
            <w:tcW w:w="965" w:type="pct"/>
          </w:tcPr>
          <w:p w14:paraId="45A5E694" w14:textId="0168C406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3</w:t>
            </w:r>
          </w:p>
        </w:tc>
      </w:tr>
      <w:tr w:rsidR="00E61C8A" w14:paraId="54A62EBD" w14:textId="77777777" w:rsidTr="00135A4E">
        <w:tc>
          <w:tcPr>
            <w:tcW w:w="767" w:type="pct"/>
          </w:tcPr>
          <w:p w14:paraId="5E6098C4" w14:textId="3C689B40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1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6</w:t>
            </w:r>
          </w:p>
        </w:tc>
        <w:tc>
          <w:tcPr>
            <w:tcW w:w="1514" w:type="pct"/>
          </w:tcPr>
          <w:p w14:paraId="31F721B0" w14:textId="0D039B11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HeadPhone (Boat)</w:t>
            </w:r>
          </w:p>
        </w:tc>
        <w:tc>
          <w:tcPr>
            <w:tcW w:w="788" w:type="pct"/>
          </w:tcPr>
          <w:p w14:paraId="70D4228B" w14:textId="2EE24ECD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5</w:t>
            </w:r>
          </w:p>
        </w:tc>
        <w:tc>
          <w:tcPr>
            <w:tcW w:w="965" w:type="pct"/>
          </w:tcPr>
          <w:p w14:paraId="153E24E3" w14:textId="227B92E1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1000</w:t>
            </w:r>
          </w:p>
        </w:tc>
        <w:tc>
          <w:tcPr>
            <w:tcW w:w="965" w:type="pct"/>
          </w:tcPr>
          <w:p w14:paraId="0C19CBA5" w14:textId="700D91E6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2</w:t>
            </w:r>
          </w:p>
        </w:tc>
      </w:tr>
      <w:tr w:rsidR="00E61C8A" w14:paraId="0A4C92B7" w14:textId="77777777" w:rsidTr="00135A4E">
        <w:tc>
          <w:tcPr>
            <w:tcW w:w="767" w:type="pct"/>
          </w:tcPr>
          <w:p w14:paraId="55BF88DA" w14:textId="15DB7507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1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7</w:t>
            </w:r>
          </w:p>
        </w:tc>
        <w:tc>
          <w:tcPr>
            <w:tcW w:w="1514" w:type="pct"/>
          </w:tcPr>
          <w:p w14:paraId="6F1EB672" w14:textId="4265C83C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Speakers (Boat)</w:t>
            </w:r>
          </w:p>
        </w:tc>
        <w:tc>
          <w:tcPr>
            <w:tcW w:w="788" w:type="pct"/>
          </w:tcPr>
          <w:p w14:paraId="084A31D2" w14:textId="2E5917FB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4</w:t>
            </w:r>
          </w:p>
        </w:tc>
        <w:tc>
          <w:tcPr>
            <w:tcW w:w="965" w:type="pct"/>
          </w:tcPr>
          <w:p w14:paraId="21660940" w14:textId="2B7A2648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500</w:t>
            </w:r>
          </w:p>
        </w:tc>
        <w:tc>
          <w:tcPr>
            <w:tcW w:w="965" w:type="pct"/>
          </w:tcPr>
          <w:p w14:paraId="627DAC6C" w14:textId="081B730C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2</w:t>
            </w:r>
          </w:p>
        </w:tc>
      </w:tr>
    </w:tbl>
    <w:p w14:paraId="0CF1E790" w14:textId="77777777" w:rsidR="000F4504" w:rsidRPr="00B04D15" w:rsidRDefault="000F4504" w:rsidP="000F4504">
      <w:pPr>
        <w:pStyle w:val="ListParagraph"/>
        <w:spacing w:after="0" w:line="240" w:lineRule="auto"/>
        <w:ind w:left="2160"/>
        <w:rPr>
          <w:rFonts w:ascii="Segoe UI" w:eastAsia="Times New Roman" w:hAnsi="Segoe UI" w:cs="Segoe UI"/>
          <w:sz w:val="21"/>
          <w:szCs w:val="21"/>
        </w:rPr>
      </w:pPr>
    </w:p>
    <w:p w14:paraId="64702806" w14:textId="00319786" w:rsidR="00B04D15" w:rsidRDefault="00B04D15" w:rsidP="004B0616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 xml:space="preserve">Once the </w:t>
      </w:r>
      <w:r w:rsidR="002824EA">
        <w:rPr>
          <w:rFonts w:ascii="Segoe UI" w:eastAsia="Times New Roman" w:hAnsi="Segoe UI" w:cs="Segoe UI"/>
          <w:sz w:val="21"/>
          <w:szCs w:val="21"/>
        </w:rPr>
        <w:t>Customer</w:t>
      </w:r>
      <w:r>
        <w:rPr>
          <w:rFonts w:ascii="Segoe UI" w:eastAsia="Times New Roman" w:hAnsi="Segoe UI" w:cs="Segoe UI"/>
          <w:sz w:val="21"/>
          <w:szCs w:val="21"/>
        </w:rPr>
        <w:t xml:space="preserve"> logged in show the list of </w:t>
      </w:r>
      <w:r w:rsidR="001F47C3">
        <w:rPr>
          <w:rFonts w:ascii="Segoe UI" w:eastAsia="Times New Roman" w:hAnsi="Segoe UI" w:cs="Segoe UI"/>
          <w:sz w:val="21"/>
          <w:szCs w:val="21"/>
        </w:rPr>
        <w:t>Products</w:t>
      </w:r>
      <w:r w:rsidR="00147068">
        <w:rPr>
          <w:rFonts w:ascii="Segoe UI" w:eastAsia="Times New Roman" w:hAnsi="Segoe UI" w:cs="Segoe UI"/>
          <w:sz w:val="21"/>
          <w:szCs w:val="21"/>
        </w:rPr>
        <w:t>. Ask the customer to</w:t>
      </w:r>
      <w:r>
        <w:rPr>
          <w:rFonts w:ascii="Segoe UI" w:eastAsia="Times New Roman" w:hAnsi="Segoe UI" w:cs="Segoe UI"/>
          <w:sz w:val="21"/>
          <w:szCs w:val="21"/>
        </w:rPr>
        <w:t xml:space="preserve"> select a</w:t>
      </w:r>
      <w:r w:rsidR="001F47C3">
        <w:rPr>
          <w:rFonts w:ascii="Segoe UI" w:eastAsia="Times New Roman" w:hAnsi="Segoe UI" w:cs="Segoe UI"/>
          <w:sz w:val="21"/>
          <w:szCs w:val="21"/>
        </w:rPr>
        <w:t xml:space="preserve"> Product using Product ID</w:t>
      </w:r>
      <w:r>
        <w:rPr>
          <w:rFonts w:ascii="Segoe UI" w:eastAsia="Times New Roman" w:hAnsi="Segoe UI" w:cs="Segoe UI"/>
          <w:sz w:val="21"/>
          <w:szCs w:val="21"/>
        </w:rPr>
        <w:t>.</w:t>
      </w:r>
      <w:r w:rsidR="00A65BEC">
        <w:rPr>
          <w:rFonts w:ascii="Segoe UI" w:eastAsia="Times New Roman" w:hAnsi="Segoe UI" w:cs="Segoe UI"/>
          <w:sz w:val="21"/>
          <w:szCs w:val="21"/>
        </w:rPr>
        <w:t xml:space="preserve"> </w:t>
      </w:r>
    </w:p>
    <w:p w14:paraId="098EA003" w14:textId="2CC11B5B" w:rsidR="007C57D0" w:rsidRPr="004B0616" w:rsidRDefault="007C57D0" w:rsidP="004B0616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 xml:space="preserve">Validate productID if it is invalid </w:t>
      </w:r>
      <w:r w:rsidR="00C84410">
        <w:rPr>
          <w:rFonts w:ascii="Segoe UI" w:eastAsia="Times New Roman" w:hAnsi="Segoe UI" w:cs="Segoe UI"/>
          <w:sz w:val="21"/>
          <w:szCs w:val="21"/>
        </w:rPr>
        <w:t xml:space="preserve">show </w:t>
      </w:r>
      <w:r w:rsidR="00C84410" w:rsidRPr="00C84410">
        <w:rPr>
          <w:rFonts w:ascii="Segoe UI" w:eastAsia="Times New Roman" w:hAnsi="Segoe UI" w:cs="Segoe UI"/>
          <w:b/>
          <w:bCs/>
          <w:sz w:val="21"/>
          <w:szCs w:val="21"/>
        </w:rPr>
        <w:t>“Invalid ProductID”</w:t>
      </w:r>
      <w:r w:rsidR="00C84410">
        <w:rPr>
          <w:rFonts w:ascii="Segoe UI" w:eastAsia="Times New Roman" w:hAnsi="Segoe UI" w:cs="Segoe UI"/>
          <w:sz w:val="21"/>
          <w:szCs w:val="21"/>
        </w:rPr>
        <w:t xml:space="preserve">. </w:t>
      </w:r>
    </w:p>
    <w:p w14:paraId="71FBC497" w14:textId="03E4AE09" w:rsidR="00B04D15" w:rsidRDefault="008245A8" w:rsidP="00B04D15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If it is valid</w:t>
      </w:r>
      <w:r w:rsidR="00F73B38">
        <w:rPr>
          <w:rFonts w:ascii="Segoe UI" w:eastAsia="Times New Roman" w:hAnsi="Segoe UI" w:cs="Segoe UI"/>
          <w:sz w:val="21"/>
          <w:szCs w:val="21"/>
        </w:rPr>
        <w:t>,</w:t>
      </w:r>
      <w:r>
        <w:rPr>
          <w:rFonts w:ascii="Segoe UI" w:eastAsia="Times New Roman" w:hAnsi="Segoe UI" w:cs="Segoe UI"/>
          <w:sz w:val="21"/>
          <w:szCs w:val="21"/>
        </w:rPr>
        <w:t xml:space="preserve"> </w:t>
      </w:r>
      <w:r w:rsidR="00F73B38">
        <w:rPr>
          <w:rFonts w:ascii="Segoe UI" w:eastAsia="Times New Roman" w:hAnsi="Segoe UI" w:cs="Segoe UI"/>
          <w:sz w:val="21"/>
          <w:szCs w:val="21"/>
        </w:rPr>
        <w:t>T</w:t>
      </w:r>
      <w:r>
        <w:rPr>
          <w:rFonts w:ascii="Segoe UI" w:eastAsia="Times New Roman" w:hAnsi="Segoe UI" w:cs="Segoe UI"/>
          <w:sz w:val="21"/>
          <w:szCs w:val="21"/>
        </w:rPr>
        <w:t>hen a</w:t>
      </w:r>
      <w:r w:rsidR="002824EA">
        <w:rPr>
          <w:rFonts w:ascii="Segoe UI" w:eastAsia="Times New Roman" w:hAnsi="Segoe UI" w:cs="Segoe UI"/>
          <w:sz w:val="21"/>
          <w:szCs w:val="21"/>
        </w:rPr>
        <w:t xml:space="preserve">sk for the </w:t>
      </w:r>
      <w:r w:rsidR="00147068">
        <w:rPr>
          <w:rFonts w:ascii="Segoe UI" w:eastAsia="Times New Roman" w:hAnsi="Segoe UI" w:cs="Segoe UI"/>
          <w:sz w:val="21"/>
          <w:szCs w:val="21"/>
        </w:rPr>
        <w:t>count he wish to purchase.</w:t>
      </w:r>
    </w:p>
    <w:p w14:paraId="466E1AC2" w14:textId="73EBD863" w:rsidR="00147068" w:rsidRDefault="00147068" w:rsidP="00B04D15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 xml:space="preserve">If the required count is not available in the product’s stock, </w:t>
      </w:r>
      <w:r w:rsidR="007C2165">
        <w:rPr>
          <w:rFonts w:ascii="Segoe UI" w:eastAsia="Times New Roman" w:hAnsi="Segoe UI" w:cs="Segoe UI"/>
          <w:sz w:val="21"/>
          <w:szCs w:val="21"/>
        </w:rPr>
        <w:t>then</w:t>
      </w:r>
      <w:r>
        <w:rPr>
          <w:rFonts w:ascii="Segoe UI" w:eastAsia="Times New Roman" w:hAnsi="Segoe UI" w:cs="Segoe UI"/>
          <w:sz w:val="21"/>
          <w:szCs w:val="21"/>
        </w:rPr>
        <w:t xml:space="preserve"> show like </w:t>
      </w:r>
      <w:r w:rsidRPr="00F73B38">
        <w:rPr>
          <w:rFonts w:ascii="Segoe UI" w:eastAsia="Times New Roman" w:hAnsi="Segoe UI" w:cs="Segoe UI"/>
          <w:b/>
          <w:bCs/>
          <w:sz w:val="21"/>
          <w:szCs w:val="21"/>
        </w:rPr>
        <w:t>“Required count not available. Current availability is {product’s stock count}”.</w:t>
      </w:r>
    </w:p>
    <w:p w14:paraId="5588A968" w14:textId="782EACD9" w:rsidR="00147068" w:rsidRDefault="00B04D15" w:rsidP="00B04D15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If the count is available</w:t>
      </w:r>
      <w:r w:rsidR="00147068">
        <w:rPr>
          <w:rFonts w:ascii="Segoe UI" w:eastAsia="Times New Roman" w:hAnsi="Segoe UI" w:cs="Segoe UI"/>
          <w:sz w:val="21"/>
          <w:szCs w:val="21"/>
        </w:rPr>
        <w:t xml:space="preserve"> calculate total amount with the below formula.</w:t>
      </w:r>
    </w:p>
    <w:p w14:paraId="31A9EA1C" w14:textId="2BFE0851" w:rsidR="00147068" w:rsidRDefault="00147068" w:rsidP="00147068">
      <w:pPr>
        <w:spacing w:after="0" w:line="240" w:lineRule="auto"/>
        <w:ind w:left="1080"/>
        <w:rPr>
          <w:rFonts w:ascii="Segoe UI" w:eastAsia="Times New Roman" w:hAnsi="Segoe UI" w:cs="Segoe UI"/>
          <w:sz w:val="21"/>
          <w:szCs w:val="21"/>
        </w:rPr>
      </w:pPr>
    </w:p>
    <w:p w14:paraId="4B91D933" w14:textId="57B2AF38" w:rsidR="00147068" w:rsidRPr="00147068" w:rsidRDefault="00147068" w:rsidP="00147068">
      <w:pPr>
        <w:spacing w:after="0" w:line="240" w:lineRule="auto"/>
        <w:ind w:left="1440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Delivery charge is Rs 50</w:t>
      </w:r>
    </w:p>
    <w:p w14:paraId="37BFD912" w14:textId="04BF246D" w:rsidR="00147068" w:rsidRDefault="00147068" w:rsidP="00147068">
      <w:pPr>
        <w:spacing w:after="0" w:line="240" w:lineRule="auto"/>
        <w:ind w:left="1440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Total Amount = (required count * price per quantity) + Delivery charge</w:t>
      </w:r>
    </w:p>
    <w:p w14:paraId="549C800C" w14:textId="77777777" w:rsidR="00147068" w:rsidRDefault="00147068" w:rsidP="00147068">
      <w:pPr>
        <w:pStyle w:val="ListParagraph"/>
        <w:spacing w:after="0" w:line="240" w:lineRule="auto"/>
        <w:ind w:left="1080"/>
        <w:rPr>
          <w:rFonts w:ascii="Segoe UI" w:eastAsia="Times New Roman" w:hAnsi="Segoe UI" w:cs="Segoe UI"/>
          <w:sz w:val="21"/>
          <w:szCs w:val="21"/>
        </w:rPr>
      </w:pPr>
    </w:p>
    <w:p w14:paraId="45446048" w14:textId="6B86C3D7" w:rsidR="00FA5EAB" w:rsidRDefault="00147068" w:rsidP="00B04D15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C</w:t>
      </w:r>
      <w:r w:rsidR="00FA5EAB">
        <w:rPr>
          <w:rFonts w:ascii="Segoe UI" w:eastAsia="Times New Roman" w:hAnsi="Segoe UI" w:cs="Segoe UI"/>
          <w:sz w:val="21"/>
          <w:szCs w:val="21"/>
        </w:rPr>
        <w:t xml:space="preserve">heck the </w:t>
      </w:r>
      <w:r>
        <w:rPr>
          <w:rFonts w:ascii="Segoe UI" w:eastAsia="Times New Roman" w:hAnsi="Segoe UI" w:cs="Segoe UI"/>
          <w:sz w:val="21"/>
          <w:szCs w:val="21"/>
        </w:rPr>
        <w:t xml:space="preserve">current logged in customer’s </w:t>
      </w:r>
      <w:r w:rsidR="00FA5EAB">
        <w:rPr>
          <w:rFonts w:ascii="Segoe UI" w:eastAsia="Times New Roman" w:hAnsi="Segoe UI" w:cs="Segoe UI"/>
          <w:sz w:val="21"/>
          <w:szCs w:val="21"/>
        </w:rPr>
        <w:t>wallet balance to ensure he is having enough balance to purchase</w:t>
      </w:r>
      <w:r w:rsidR="001A66CE">
        <w:rPr>
          <w:rFonts w:ascii="Segoe UI" w:eastAsia="Times New Roman" w:hAnsi="Segoe UI" w:cs="Segoe UI"/>
          <w:sz w:val="21"/>
          <w:szCs w:val="21"/>
        </w:rPr>
        <w:t xml:space="preserve"> by comparing with </w:t>
      </w:r>
      <w:r w:rsidR="00191823">
        <w:rPr>
          <w:rFonts w:ascii="Segoe UI" w:eastAsia="Times New Roman" w:hAnsi="Segoe UI" w:cs="Segoe UI"/>
          <w:sz w:val="21"/>
          <w:szCs w:val="21"/>
        </w:rPr>
        <w:t>total price</w:t>
      </w:r>
      <w:r w:rsidR="00FA5EAB">
        <w:rPr>
          <w:rFonts w:ascii="Segoe UI" w:eastAsia="Times New Roman" w:hAnsi="Segoe UI" w:cs="Segoe UI"/>
          <w:sz w:val="21"/>
          <w:szCs w:val="21"/>
        </w:rPr>
        <w:t>.</w:t>
      </w:r>
    </w:p>
    <w:p w14:paraId="2C1405CB" w14:textId="2BCE768B" w:rsidR="00147068" w:rsidRDefault="00147068" w:rsidP="00B04D15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 xml:space="preserve">If the wallet balance is insufficient for this </w:t>
      </w:r>
      <w:r w:rsidR="007C2165">
        <w:rPr>
          <w:rFonts w:ascii="Segoe UI" w:eastAsia="Times New Roman" w:hAnsi="Segoe UI" w:cs="Segoe UI"/>
          <w:sz w:val="21"/>
          <w:szCs w:val="21"/>
        </w:rPr>
        <w:t>order,</w:t>
      </w:r>
      <w:r>
        <w:rPr>
          <w:rFonts w:ascii="Segoe UI" w:eastAsia="Times New Roman" w:hAnsi="Segoe UI" w:cs="Segoe UI"/>
          <w:sz w:val="21"/>
          <w:szCs w:val="21"/>
        </w:rPr>
        <w:t xml:space="preserve"> then display “Insufficient Wallet Balance. Please recharge your wallet</w:t>
      </w:r>
      <w:r w:rsidR="00035C97">
        <w:rPr>
          <w:rFonts w:ascii="Segoe UI" w:eastAsia="Times New Roman" w:hAnsi="Segoe UI" w:cs="Segoe UI"/>
          <w:sz w:val="21"/>
          <w:szCs w:val="21"/>
        </w:rPr>
        <w:t xml:space="preserve"> and do purchase again</w:t>
      </w:r>
      <w:r>
        <w:rPr>
          <w:rFonts w:ascii="Segoe UI" w:eastAsia="Times New Roman" w:hAnsi="Segoe UI" w:cs="Segoe UI"/>
          <w:sz w:val="21"/>
          <w:szCs w:val="21"/>
        </w:rPr>
        <w:t>”.</w:t>
      </w:r>
    </w:p>
    <w:p w14:paraId="0E658C41" w14:textId="77777777" w:rsidR="0003253F" w:rsidRDefault="00FA5EAB" w:rsidP="00B04D15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 xml:space="preserve">If the </w:t>
      </w:r>
      <w:r w:rsidR="00147068">
        <w:rPr>
          <w:rFonts w:ascii="Segoe UI" w:eastAsia="Times New Roman" w:hAnsi="Segoe UI" w:cs="Segoe UI"/>
          <w:sz w:val="21"/>
          <w:szCs w:val="21"/>
        </w:rPr>
        <w:t>wallet has sufficient balance</w:t>
      </w:r>
      <w:r w:rsidR="00580F07">
        <w:rPr>
          <w:rFonts w:ascii="Segoe UI" w:eastAsia="Times New Roman" w:hAnsi="Segoe UI" w:cs="Segoe UI"/>
          <w:sz w:val="21"/>
          <w:szCs w:val="21"/>
        </w:rPr>
        <w:t>,</w:t>
      </w:r>
      <w:r>
        <w:rPr>
          <w:rFonts w:ascii="Segoe UI" w:eastAsia="Times New Roman" w:hAnsi="Segoe UI" w:cs="Segoe UI"/>
          <w:sz w:val="21"/>
          <w:szCs w:val="21"/>
        </w:rPr>
        <w:t xml:space="preserve"> </w:t>
      </w:r>
      <w:r w:rsidR="00147068">
        <w:rPr>
          <w:rFonts w:ascii="Segoe UI" w:eastAsia="Times New Roman" w:hAnsi="Segoe UI" w:cs="Segoe UI"/>
          <w:sz w:val="21"/>
          <w:szCs w:val="21"/>
        </w:rPr>
        <w:t xml:space="preserve">then </w:t>
      </w:r>
    </w:p>
    <w:p w14:paraId="0484F593" w14:textId="77777777" w:rsidR="0003253F" w:rsidRDefault="0003253F" w:rsidP="0003253F">
      <w:pPr>
        <w:pStyle w:val="ListParagraph"/>
        <w:numPr>
          <w:ilvl w:val="1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D</w:t>
      </w:r>
      <w:r w:rsidR="00147068">
        <w:rPr>
          <w:rFonts w:ascii="Segoe UI" w:eastAsia="Times New Roman" w:hAnsi="Segoe UI" w:cs="Segoe UI"/>
          <w:sz w:val="21"/>
          <w:szCs w:val="21"/>
        </w:rPr>
        <w:t>educt the total amount from the wallet balance of the current logged in customer</w:t>
      </w:r>
      <w:r>
        <w:rPr>
          <w:rFonts w:ascii="Segoe UI" w:eastAsia="Times New Roman" w:hAnsi="Segoe UI" w:cs="Segoe UI"/>
          <w:sz w:val="21"/>
          <w:szCs w:val="21"/>
        </w:rPr>
        <w:t>.</w:t>
      </w:r>
    </w:p>
    <w:p w14:paraId="485B1A4D" w14:textId="77777777" w:rsidR="0003253F" w:rsidRDefault="0003253F" w:rsidP="0003253F">
      <w:pPr>
        <w:pStyle w:val="ListParagraph"/>
        <w:numPr>
          <w:ilvl w:val="1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Deduct the count from the stock availability of the product.</w:t>
      </w:r>
    </w:p>
    <w:p w14:paraId="0AE06DD0" w14:textId="77777777" w:rsidR="0003253F" w:rsidRPr="0003253F" w:rsidRDefault="0003253F" w:rsidP="0003253F">
      <w:pPr>
        <w:spacing w:after="0" w:line="240" w:lineRule="auto"/>
        <w:ind w:left="1440"/>
        <w:rPr>
          <w:rFonts w:ascii="Segoe UI" w:eastAsia="Times New Roman" w:hAnsi="Segoe UI" w:cs="Segoe UI"/>
          <w:sz w:val="21"/>
          <w:szCs w:val="21"/>
        </w:rPr>
      </w:pPr>
    </w:p>
    <w:p w14:paraId="2A2514AF" w14:textId="17834C54" w:rsidR="009D0C41" w:rsidRPr="009D0C41" w:rsidRDefault="009D0C41" w:rsidP="0003253F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 xml:space="preserve">Create order with </w:t>
      </w:r>
      <w:r w:rsidR="00372AC5">
        <w:rPr>
          <w:rFonts w:ascii="Segoe UI" w:eastAsia="Times New Roman" w:hAnsi="Segoe UI" w:cs="Segoe UI"/>
          <w:sz w:val="21"/>
          <w:szCs w:val="21"/>
        </w:rPr>
        <w:t xml:space="preserve">available details and make </w:t>
      </w:r>
      <w:r w:rsidR="007C2165">
        <w:rPr>
          <w:rFonts w:ascii="Segoe UI" w:eastAsia="Times New Roman" w:hAnsi="Segoe UI" w:cs="Segoe UI"/>
          <w:sz w:val="21"/>
          <w:szCs w:val="21"/>
        </w:rPr>
        <w:t>its</w:t>
      </w:r>
      <w:r w:rsidR="00CD7884">
        <w:rPr>
          <w:rFonts w:ascii="Segoe UI" w:eastAsia="Times New Roman" w:hAnsi="Segoe UI" w:cs="Segoe UI"/>
          <w:sz w:val="21"/>
          <w:szCs w:val="21"/>
        </w:rPr>
        <w:t xml:space="preserve"> </w:t>
      </w:r>
      <w:r w:rsidR="00372AC5">
        <w:rPr>
          <w:rFonts w:ascii="Segoe UI" w:eastAsia="Times New Roman" w:hAnsi="Segoe UI" w:cs="Segoe UI"/>
          <w:sz w:val="21"/>
          <w:szCs w:val="21"/>
        </w:rPr>
        <w:t xml:space="preserve">status as Ordered, add it to </w:t>
      </w:r>
      <w:r w:rsidR="007C2165">
        <w:rPr>
          <w:rFonts w:ascii="Segoe UI" w:eastAsia="Times New Roman" w:hAnsi="Segoe UI" w:cs="Segoe UI"/>
          <w:sz w:val="21"/>
          <w:szCs w:val="21"/>
        </w:rPr>
        <w:t>order List</w:t>
      </w:r>
      <w:r w:rsidR="00372AC5">
        <w:rPr>
          <w:rFonts w:ascii="Segoe UI" w:eastAsia="Times New Roman" w:hAnsi="Segoe UI" w:cs="Segoe UI"/>
          <w:sz w:val="21"/>
          <w:szCs w:val="21"/>
        </w:rPr>
        <w:t xml:space="preserve"> and show “</w:t>
      </w:r>
      <w:r w:rsidR="00372AC5" w:rsidRPr="00372AC5">
        <w:rPr>
          <w:rFonts w:ascii="Segoe UI" w:eastAsia="Times New Roman" w:hAnsi="Segoe UI" w:cs="Segoe UI"/>
          <w:b/>
          <w:bCs/>
          <w:sz w:val="21"/>
          <w:szCs w:val="21"/>
        </w:rPr>
        <w:t xml:space="preserve">Order Placed Successfully. Order </w:t>
      </w:r>
      <w:r w:rsidR="007C2165" w:rsidRPr="00372AC5">
        <w:rPr>
          <w:rFonts w:ascii="Segoe UI" w:eastAsia="Times New Roman" w:hAnsi="Segoe UI" w:cs="Segoe UI"/>
          <w:b/>
          <w:bCs/>
          <w:sz w:val="21"/>
          <w:szCs w:val="21"/>
        </w:rPr>
        <w:t>ID:</w:t>
      </w:r>
      <w:r w:rsidR="00F73B38">
        <w:rPr>
          <w:rFonts w:ascii="Segoe UI" w:eastAsia="Times New Roman" w:hAnsi="Segoe UI" w:cs="Segoe UI"/>
          <w:b/>
          <w:bCs/>
          <w:sz w:val="21"/>
          <w:szCs w:val="21"/>
        </w:rPr>
        <w:t xml:space="preserve"> </w:t>
      </w:r>
      <w:r w:rsidR="00372AC5" w:rsidRPr="00372AC5">
        <w:rPr>
          <w:rFonts w:ascii="Segoe UI" w:eastAsia="Times New Roman" w:hAnsi="Segoe UI" w:cs="Segoe UI"/>
          <w:b/>
          <w:bCs/>
          <w:sz w:val="21"/>
          <w:szCs w:val="21"/>
        </w:rPr>
        <w:t>OID1001</w:t>
      </w:r>
      <w:r w:rsidR="00372AC5">
        <w:rPr>
          <w:rFonts w:ascii="Segoe UI" w:eastAsia="Times New Roman" w:hAnsi="Segoe UI" w:cs="Segoe UI"/>
          <w:sz w:val="21"/>
          <w:szCs w:val="21"/>
        </w:rPr>
        <w:t>”.</w:t>
      </w:r>
    </w:p>
    <w:p w14:paraId="25D2FA93" w14:textId="270FDA0B" w:rsidR="0003253F" w:rsidRPr="0003253F" w:rsidRDefault="00206B45" w:rsidP="0003253F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t xml:space="preserve">Show the delivery date of </w:t>
      </w:r>
      <w:r w:rsidR="0003253F">
        <w:t>order</w:t>
      </w:r>
      <w:r>
        <w:t xml:space="preserve"> by making a calculation based on purchase date and shipping duration</w:t>
      </w:r>
      <w:r w:rsidR="0003253F">
        <w:t xml:space="preserve"> of the product like “Order placed successfully. Your order will be delivered on {Order date +shipping duration of the </w:t>
      </w:r>
      <w:r w:rsidR="00FA7353">
        <w:t>product}</w:t>
      </w:r>
      <w:r w:rsidR="0003253F">
        <w:t>.</w:t>
      </w:r>
    </w:p>
    <w:p w14:paraId="568437BB" w14:textId="77777777" w:rsidR="00375883" w:rsidRDefault="00375883" w:rsidP="00375883">
      <w:pPr>
        <w:pStyle w:val="ListParagraph"/>
        <w:spacing w:after="0" w:line="240" w:lineRule="auto"/>
        <w:ind w:left="1080"/>
      </w:pPr>
    </w:p>
    <w:p w14:paraId="282BE87C" w14:textId="75DDA10C" w:rsidR="00B04D15" w:rsidRDefault="002824EA" w:rsidP="00B04D15">
      <w:pPr>
        <w:pStyle w:val="Heading2"/>
        <w:numPr>
          <w:ilvl w:val="0"/>
          <w:numId w:val="8"/>
        </w:numPr>
      </w:pPr>
      <w:r>
        <w:t>O</w:t>
      </w:r>
      <w:r w:rsidR="00B04D15">
        <w:t xml:space="preserve">rder </w:t>
      </w:r>
      <w:r>
        <w:t>H</w:t>
      </w:r>
      <w:r w:rsidR="00B04D15">
        <w:t>istory:</w:t>
      </w:r>
    </w:p>
    <w:p w14:paraId="1E4FBCBF" w14:textId="2F09FFFB" w:rsidR="007F39BC" w:rsidRPr="002D5C51" w:rsidRDefault="0003253F" w:rsidP="002D5C51">
      <w:pPr>
        <w:ind w:firstLine="720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t>Show all the information about the orders that current logged in customer made</w:t>
      </w:r>
      <w:r w:rsidR="00963633">
        <w:t>.</w:t>
      </w:r>
    </w:p>
    <w:p w14:paraId="3BED7128" w14:textId="6D646665" w:rsidR="00D51F59" w:rsidRDefault="009400E3" w:rsidP="00D51F59">
      <w:pPr>
        <w:pStyle w:val="Heading2"/>
        <w:numPr>
          <w:ilvl w:val="0"/>
          <w:numId w:val="8"/>
        </w:numPr>
      </w:pPr>
      <w:r>
        <w:t>Cancel Or</w:t>
      </w:r>
      <w:r w:rsidR="00EC016F">
        <w:t>der:</w:t>
      </w:r>
    </w:p>
    <w:p w14:paraId="4850B891" w14:textId="49058800" w:rsidR="009120D7" w:rsidRDefault="00EC016F" w:rsidP="009400E3">
      <w:pPr>
        <w:pStyle w:val="ListParagraph"/>
        <w:numPr>
          <w:ilvl w:val="0"/>
          <w:numId w:val="18"/>
        </w:numPr>
      </w:pPr>
      <w:r>
        <w:t>Show all order</w:t>
      </w:r>
      <w:r w:rsidR="00963633">
        <w:t xml:space="preserve">s placed by </w:t>
      </w:r>
      <w:r>
        <w:t>current logged in customer</w:t>
      </w:r>
      <w:r w:rsidR="00963633">
        <w:t xml:space="preserve"> whose order status is </w:t>
      </w:r>
      <w:r w:rsidR="00963633" w:rsidRPr="00963633">
        <w:rPr>
          <w:b/>
          <w:bCs/>
        </w:rPr>
        <w:t>Ordered</w:t>
      </w:r>
      <w:r>
        <w:t>.</w:t>
      </w:r>
    </w:p>
    <w:p w14:paraId="380C8222" w14:textId="17B5842A" w:rsidR="00EC016F" w:rsidRDefault="00E029A2" w:rsidP="009400E3">
      <w:pPr>
        <w:pStyle w:val="ListParagraph"/>
        <w:numPr>
          <w:ilvl w:val="0"/>
          <w:numId w:val="18"/>
        </w:numPr>
      </w:pPr>
      <w:r>
        <w:t xml:space="preserve">Ask customer to select an order to be cancelled by the </w:t>
      </w:r>
      <w:r w:rsidRPr="004078D4">
        <w:rPr>
          <w:b/>
          <w:bCs/>
        </w:rPr>
        <w:t>OrderID</w:t>
      </w:r>
      <w:r>
        <w:t>.</w:t>
      </w:r>
    </w:p>
    <w:p w14:paraId="299BFE46" w14:textId="4BC3F731" w:rsidR="00DF509B" w:rsidRDefault="00DF509B" w:rsidP="009400E3">
      <w:pPr>
        <w:pStyle w:val="ListParagraph"/>
        <w:numPr>
          <w:ilvl w:val="0"/>
          <w:numId w:val="18"/>
        </w:numPr>
      </w:pPr>
      <w:r>
        <w:lastRenderedPageBreak/>
        <w:t>Validate orderID and show “Invalid OrderID” if there is no such order.</w:t>
      </w:r>
    </w:p>
    <w:p w14:paraId="6902F355" w14:textId="1364BD8A" w:rsidR="00E029A2" w:rsidRDefault="00DF509B" w:rsidP="009400E3">
      <w:pPr>
        <w:pStyle w:val="ListParagraph"/>
        <w:numPr>
          <w:ilvl w:val="0"/>
          <w:numId w:val="18"/>
        </w:numPr>
      </w:pPr>
      <w:r>
        <w:t xml:space="preserve">If it is valid then </w:t>
      </w:r>
      <w:r w:rsidR="00A33672">
        <w:t xml:space="preserve">Pick the order based on the provided </w:t>
      </w:r>
      <w:r w:rsidR="00A33672" w:rsidRPr="004078D4">
        <w:rPr>
          <w:b/>
          <w:bCs/>
        </w:rPr>
        <w:t>OrderID</w:t>
      </w:r>
      <w:r w:rsidR="00D22341">
        <w:t>.</w:t>
      </w:r>
    </w:p>
    <w:p w14:paraId="6637A760" w14:textId="0EA897CF" w:rsidR="00D22341" w:rsidRDefault="00D22341" w:rsidP="009400E3">
      <w:pPr>
        <w:pStyle w:val="ListParagraph"/>
        <w:numPr>
          <w:ilvl w:val="0"/>
          <w:numId w:val="18"/>
        </w:numPr>
      </w:pPr>
      <w:r>
        <w:t>Increase th</w:t>
      </w:r>
      <w:r w:rsidR="001E15AB">
        <w:t>e available stock quantity</w:t>
      </w:r>
      <w:r>
        <w:t xml:space="preserve"> by the count of product </w:t>
      </w:r>
      <w:r w:rsidR="003950A4">
        <w:t xml:space="preserve">purchased </w:t>
      </w:r>
      <w:r>
        <w:t>in the</w:t>
      </w:r>
      <w:r w:rsidR="00657507">
        <w:t xml:space="preserve"> current</w:t>
      </w:r>
      <w:r>
        <w:t xml:space="preserve"> order to be cancelled.</w:t>
      </w:r>
    </w:p>
    <w:p w14:paraId="03C0A0F8" w14:textId="1ED57AD0" w:rsidR="00D22341" w:rsidRDefault="00D22341" w:rsidP="009400E3">
      <w:pPr>
        <w:pStyle w:val="ListParagraph"/>
        <w:numPr>
          <w:ilvl w:val="0"/>
          <w:numId w:val="18"/>
        </w:numPr>
      </w:pPr>
      <w:r>
        <w:t>Refund the amount</w:t>
      </w:r>
      <w:r w:rsidR="00114199">
        <w:t xml:space="preserve"> to the customer’s wallet balance.</w:t>
      </w:r>
    </w:p>
    <w:p w14:paraId="7ED54C9C" w14:textId="03AE379D" w:rsidR="00114199" w:rsidRPr="0030729F" w:rsidRDefault="00114199" w:rsidP="009400E3">
      <w:pPr>
        <w:pStyle w:val="ListParagraph"/>
        <w:numPr>
          <w:ilvl w:val="0"/>
          <w:numId w:val="18"/>
        </w:numPr>
        <w:rPr>
          <w:b/>
          <w:bCs/>
        </w:rPr>
      </w:pPr>
      <w:r>
        <w:t xml:space="preserve">Change the </w:t>
      </w:r>
      <w:r w:rsidR="00561438">
        <w:t>order status to “Cancelled”</w:t>
      </w:r>
      <w:r w:rsidR="003950A4">
        <w:t xml:space="preserve"> and finally show “</w:t>
      </w:r>
      <w:r w:rsidR="003950A4" w:rsidRPr="0030729F">
        <w:rPr>
          <w:b/>
          <w:bCs/>
        </w:rPr>
        <w:t>Order :OID</w:t>
      </w:r>
      <w:r w:rsidR="003B2391" w:rsidRPr="0030729F">
        <w:rPr>
          <w:b/>
          <w:bCs/>
        </w:rPr>
        <w:t>1001</w:t>
      </w:r>
      <w:r w:rsidR="003950A4" w:rsidRPr="0030729F">
        <w:rPr>
          <w:b/>
          <w:bCs/>
        </w:rPr>
        <w:t xml:space="preserve"> cancelled successfully”</w:t>
      </w:r>
      <w:r w:rsidR="003B2391" w:rsidRPr="0030729F">
        <w:rPr>
          <w:b/>
          <w:bCs/>
        </w:rPr>
        <w:t>.</w:t>
      </w:r>
    </w:p>
    <w:p w14:paraId="645DA7D8" w14:textId="1940758B" w:rsidR="003B2391" w:rsidRDefault="003B2391" w:rsidP="00E24D1B">
      <w:pPr>
        <w:pStyle w:val="Heading2"/>
        <w:numPr>
          <w:ilvl w:val="0"/>
          <w:numId w:val="8"/>
        </w:numPr>
      </w:pPr>
      <w:r>
        <w:t>Wallet Balance:</w:t>
      </w:r>
    </w:p>
    <w:p w14:paraId="3100A006" w14:textId="79E8A214" w:rsidR="003B2391" w:rsidRDefault="003B2391" w:rsidP="003B2391">
      <w:pPr>
        <w:pStyle w:val="ListParagraph"/>
        <w:ind w:left="1080"/>
      </w:pPr>
      <w:r>
        <w:t xml:space="preserve">   Show the current available WalletBalance of current logged in customer.</w:t>
      </w:r>
    </w:p>
    <w:p w14:paraId="088A4A1F" w14:textId="2F323FB7" w:rsidR="00E24D1B" w:rsidRDefault="00E24D1B" w:rsidP="00E24D1B">
      <w:pPr>
        <w:pStyle w:val="Heading2"/>
        <w:numPr>
          <w:ilvl w:val="0"/>
          <w:numId w:val="8"/>
        </w:numPr>
      </w:pPr>
      <w:r>
        <w:t xml:space="preserve">Wallet </w:t>
      </w:r>
      <w:r w:rsidR="003B2391">
        <w:t>Recharge</w:t>
      </w:r>
      <w:r>
        <w:t>:</w:t>
      </w:r>
    </w:p>
    <w:p w14:paraId="0B922A46" w14:textId="4E72DEEB" w:rsidR="00036A79" w:rsidRDefault="00036A79" w:rsidP="00E24D1B">
      <w:pPr>
        <w:pStyle w:val="ListParagraph"/>
        <w:numPr>
          <w:ilvl w:val="0"/>
          <w:numId w:val="10"/>
        </w:numPr>
      </w:pPr>
      <w:r>
        <w:t xml:space="preserve">Ask the customer whether he wish to recharge the wallet. </w:t>
      </w:r>
    </w:p>
    <w:p w14:paraId="27DEC692" w14:textId="7CEC5EFC" w:rsidR="00036A79" w:rsidRDefault="00036A79" w:rsidP="00E24D1B">
      <w:pPr>
        <w:pStyle w:val="ListParagraph"/>
        <w:numPr>
          <w:ilvl w:val="0"/>
          <w:numId w:val="10"/>
        </w:numPr>
      </w:pPr>
      <w:r>
        <w:t>If “Yes” then ask for the amount to be recharged</w:t>
      </w:r>
      <w:r w:rsidR="007C77B1">
        <w:t xml:space="preserve"> and update the amount in the wallet</w:t>
      </w:r>
      <w:r w:rsidR="003568A1">
        <w:t xml:space="preserve"> and display the updated wallet balance.</w:t>
      </w:r>
    </w:p>
    <w:p w14:paraId="13F60FDD" w14:textId="231C8078" w:rsidR="007C77B1" w:rsidRDefault="007C77B1" w:rsidP="00E24D1B">
      <w:pPr>
        <w:pStyle w:val="ListParagraph"/>
        <w:numPr>
          <w:ilvl w:val="0"/>
          <w:numId w:val="10"/>
        </w:numPr>
      </w:pPr>
      <w:r>
        <w:t>Else go the submenu.</w:t>
      </w:r>
    </w:p>
    <w:p w14:paraId="60D9DB7E" w14:textId="3AAF5724" w:rsidR="00BD5F3D" w:rsidRDefault="00BD5F3D" w:rsidP="00BD5F3D">
      <w:pPr>
        <w:pStyle w:val="Heading2"/>
        <w:numPr>
          <w:ilvl w:val="0"/>
          <w:numId w:val="8"/>
        </w:numPr>
      </w:pPr>
      <w:r>
        <w:t>Exit:</w:t>
      </w:r>
    </w:p>
    <w:p w14:paraId="4DAC2FC4" w14:textId="09AD3AC4" w:rsidR="00D51F59" w:rsidRDefault="00BD5F3D" w:rsidP="00D51F59">
      <w:pPr>
        <w:pStyle w:val="ListParagraph"/>
        <w:numPr>
          <w:ilvl w:val="0"/>
          <w:numId w:val="12"/>
        </w:numPr>
      </w:pPr>
      <w:r>
        <w:t xml:space="preserve">If </w:t>
      </w:r>
      <w:r w:rsidR="002824EA">
        <w:t>Customer</w:t>
      </w:r>
      <w:r>
        <w:t xml:space="preserve"> select “</w:t>
      </w:r>
      <w:r w:rsidR="00D93F03">
        <w:t>Exit</w:t>
      </w:r>
      <w:r>
        <w:t>”</w:t>
      </w:r>
      <w:r w:rsidR="00D93F03">
        <w:t xml:space="preserve"> </w:t>
      </w:r>
      <w:r w:rsidR="0011409F">
        <w:t>option,</w:t>
      </w:r>
      <w:r w:rsidR="00D93F03">
        <w:t xml:space="preserve"> then need to exit sub menu and have to show the main menu.</w:t>
      </w:r>
    </w:p>
    <w:p w14:paraId="53BC7A53" w14:textId="1F1A77D6" w:rsidR="002824EA" w:rsidRDefault="002824EA" w:rsidP="0003253F">
      <w:pPr>
        <w:pStyle w:val="Heading2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it</w:t>
      </w:r>
      <w:r w:rsidRPr="00283C7B">
        <w:rPr>
          <w:b/>
          <w:bCs/>
          <w:sz w:val="28"/>
          <w:szCs w:val="28"/>
        </w:rPr>
        <w:t>:</w:t>
      </w:r>
    </w:p>
    <w:p w14:paraId="1D6B806E" w14:textId="109256D9" w:rsidR="002824EA" w:rsidRPr="00EC56DD" w:rsidRDefault="002824EA" w:rsidP="002824EA">
      <w:pPr>
        <w:pStyle w:val="ListParagraph"/>
        <w:numPr>
          <w:ilvl w:val="0"/>
          <w:numId w:val="13"/>
        </w:numPr>
      </w:pPr>
      <w:r>
        <w:t xml:space="preserve">If Customer selects option 3 in main menu “Exit” option </w:t>
      </w:r>
      <w:r w:rsidR="0003253F">
        <w:t xml:space="preserve">will be </w:t>
      </w:r>
      <w:r>
        <w:t>selected and need to close the application.</w:t>
      </w:r>
    </w:p>
    <w:p w14:paraId="055C24F2" w14:textId="218652C6" w:rsidR="001A1407" w:rsidRPr="00430B96" w:rsidRDefault="001A1407" w:rsidP="001A1407">
      <w:pPr>
        <w:rPr>
          <w:b/>
          <w:color w:val="FF000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430B96">
        <w:rPr>
          <w:b/>
          <w:color w:val="FF000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lasses:</w:t>
      </w:r>
    </w:p>
    <w:p w14:paraId="39222B21" w14:textId="7DE97E36" w:rsidR="001A1407" w:rsidRPr="00E0599B" w:rsidRDefault="005E769E" w:rsidP="005E769E">
      <w:pPr>
        <w:pStyle w:val="ListParagraph"/>
        <w:numPr>
          <w:ilvl w:val="0"/>
          <w:numId w:val="7"/>
        </w:numPr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0599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rder Details:</w:t>
      </w:r>
    </w:p>
    <w:p w14:paraId="4B016375" w14:textId="77777777" w:rsidR="00BA0431" w:rsidRPr="00BA0431" w:rsidRDefault="005E769E" w:rsidP="00BA0431">
      <w:pPr>
        <w:ind w:firstLine="72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roperties: </w:t>
      </w:r>
    </w:p>
    <w:p w14:paraId="41EB4A78" w14:textId="0820D6F6" w:rsidR="00BA0431" w:rsidRPr="00BA0431" w:rsidRDefault="005E769E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rderID (Auto Increment</w:t>
      </w:r>
      <w:r w:rsidR="006E3428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 OID100</w:t>
      </w:r>
      <w:r w:rsidR="00AE6A68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339EEDE8" w14:textId="6EE36146" w:rsidR="00BA0431" w:rsidRPr="00BA0431" w:rsidRDefault="005E769E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ustomerID</w:t>
      </w:r>
    </w:p>
    <w:p w14:paraId="3AA4882E" w14:textId="2417A654" w:rsidR="00BA0431" w:rsidRPr="00BA0431" w:rsidRDefault="005E769E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ductID</w:t>
      </w:r>
    </w:p>
    <w:p w14:paraId="580AE412" w14:textId="3A54AD92" w:rsidR="00BA0431" w:rsidRPr="00BA0431" w:rsidRDefault="00606677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otalPrice </w:t>
      </w:r>
    </w:p>
    <w:p w14:paraId="069AED35" w14:textId="5D9397B3" w:rsidR="00BA0431" w:rsidRPr="00BA0431" w:rsidRDefault="00606677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urchaseDate</w:t>
      </w:r>
    </w:p>
    <w:p w14:paraId="019BE624" w14:textId="36C31A65" w:rsidR="005E769E" w:rsidRDefault="00606677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Quantity</w:t>
      </w:r>
    </w:p>
    <w:p w14:paraId="75D86ADB" w14:textId="13E19CCE" w:rsidR="00561438" w:rsidRDefault="00561438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rderStatus</w:t>
      </w:r>
      <w:r w:rsidR="00CF4B62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 </w:t>
      </w:r>
      <w:r w:rsidR="00D61112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Enum- </w:t>
      </w:r>
      <w:r w:rsidR="00CF4B62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efault, Ordered, Cancelled</w:t>
      </w:r>
      <w:r w:rsidR="00D61112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14A41B3D" w14:textId="77777777" w:rsidR="00BD7EF4" w:rsidRPr="00BA0431" w:rsidRDefault="00BD7EF4" w:rsidP="00BD7EF4">
      <w:pPr>
        <w:pStyle w:val="ListParagraph"/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94CE42C" w14:textId="77861E04" w:rsidR="00606677" w:rsidRPr="00E0599B" w:rsidRDefault="007B690B" w:rsidP="007B690B">
      <w:pPr>
        <w:pStyle w:val="ListParagraph"/>
        <w:numPr>
          <w:ilvl w:val="0"/>
          <w:numId w:val="7"/>
        </w:numPr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0599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duct Details</w:t>
      </w:r>
    </w:p>
    <w:p w14:paraId="7CC42B15" w14:textId="77777777" w:rsidR="00BA0431" w:rsidRDefault="007B690B" w:rsidP="00BA0431">
      <w:pPr>
        <w:ind w:firstLine="72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roperties: </w:t>
      </w:r>
    </w:p>
    <w:p w14:paraId="56B91443" w14:textId="488F0FA2" w:rsidR="00BA0431" w:rsidRPr="00BA0431" w:rsidRDefault="00D61112" w:rsidP="00BA0431">
      <w:pPr>
        <w:pStyle w:val="ListParagraph"/>
        <w:numPr>
          <w:ilvl w:val="0"/>
          <w:numId w:val="16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ductI</w:t>
      </w:r>
      <w: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</w:t>
      </w: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</w:t>
      </w:r>
      <w:r w:rsidR="005D7B12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uto Increment</w:t>
      </w:r>
      <w:r w:rsidR="006E3428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 PID101</w:t>
      </w:r>
      <w:r w:rsidR="005D7B12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31B9676E" w14:textId="50F057F2" w:rsidR="00BA0431" w:rsidRPr="00BA0431" w:rsidRDefault="005D7B12" w:rsidP="00BA0431">
      <w:pPr>
        <w:pStyle w:val="ListParagraph"/>
        <w:numPr>
          <w:ilvl w:val="0"/>
          <w:numId w:val="16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ductName</w:t>
      </w:r>
    </w:p>
    <w:p w14:paraId="0F634DDC" w14:textId="676CD2C8" w:rsidR="00BA0431" w:rsidRPr="00BA0431" w:rsidRDefault="005D7B12" w:rsidP="00BA0431">
      <w:pPr>
        <w:pStyle w:val="ListParagraph"/>
        <w:numPr>
          <w:ilvl w:val="0"/>
          <w:numId w:val="16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ice</w:t>
      </w:r>
    </w:p>
    <w:p w14:paraId="19E2CEDC" w14:textId="54DF3525" w:rsidR="00BA0431" w:rsidRPr="00BA0431" w:rsidRDefault="00B91D16" w:rsidP="00BA0431">
      <w:pPr>
        <w:pStyle w:val="ListParagraph"/>
        <w:numPr>
          <w:ilvl w:val="0"/>
          <w:numId w:val="16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ock </w:t>
      </w:r>
    </w:p>
    <w:p w14:paraId="6F3A8443" w14:textId="2F6AB04A" w:rsidR="007B690B" w:rsidRDefault="00B91D16" w:rsidP="00BA0431">
      <w:pPr>
        <w:pStyle w:val="ListParagraph"/>
        <w:numPr>
          <w:ilvl w:val="0"/>
          <w:numId w:val="16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ShippingDuration</w:t>
      </w:r>
    </w:p>
    <w:p w14:paraId="274AC59E" w14:textId="77777777" w:rsidR="00BA0431" w:rsidRPr="00BA0431" w:rsidRDefault="00BA0431" w:rsidP="00BA0431">
      <w:pPr>
        <w:pStyle w:val="ListParagraph"/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1ABC515" w14:textId="6C57F7DE" w:rsidR="00A56FF1" w:rsidRPr="00E0599B" w:rsidRDefault="00A56FF1" w:rsidP="00A56FF1">
      <w:pPr>
        <w:pStyle w:val="ListParagraph"/>
        <w:numPr>
          <w:ilvl w:val="0"/>
          <w:numId w:val="7"/>
        </w:numPr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0599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ustomer Details:</w:t>
      </w:r>
    </w:p>
    <w:p w14:paraId="7EBF090F" w14:textId="77777777" w:rsidR="00BA0431" w:rsidRDefault="00A56FF1" w:rsidP="00BA0431">
      <w:pPr>
        <w:ind w:firstLine="72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roperties: </w:t>
      </w:r>
    </w:p>
    <w:p w14:paraId="58E95EE5" w14:textId="2AF9CFDD" w:rsidR="00BA0431" w:rsidRPr="00BA0431" w:rsidRDefault="003A5C3B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ustomerID (Auto Increment</w:t>
      </w:r>
      <w:r w:rsidR="006E3428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-CID1000</w:t>
      </w: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2419E599" w14:textId="2F71FBA3" w:rsidR="00BA0431" w:rsidRPr="00BA0431" w:rsidRDefault="003A5C3B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Name</w:t>
      </w:r>
    </w:p>
    <w:p w14:paraId="13ED285F" w14:textId="2B1372B8" w:rsidR="00BA0431" w:rsidRPr="00BA0431" w:rsidRDefault="003A5C3B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ity</w:t>
      </w:r>
    </w:p>
    <w:p w14:paraId="09907B4C" w14:textId="4CA827FA" w:rsidR="00BA0431" w:rsidRPr="00BA0431" w:rsidRDefault="003A5C3B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obileNumber</w:t>
      </w:r>
    </w:p>
    <w:p w14:paraId="7A545652" w14:textId="6A1281BA" w:rsidR="00BA0431" w:rsidRPr="00BA0431" w:rsidRDefault="00864693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WalletBalance</w:t>
      </w:r>
    </w:p>
    <w:p w14:paraId="70D2EA33" w14:textId="6307A997" w:rsidR="00A56FF1" w:rsidRPr="00BA0431" w:rsidRDefault="00864693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EmailID</w:t>
      </w:r>
    </w:p>
    <w:p w14:paraId="0AEEC980" w14:textId="74E964E4" w:rsidR="00377152" w:rsidRPr="00286BFB" w:rsidRDefault="00377152" w:rsidP="00BA0431">
      <w:pPr>
        <w:ind w:firstLine="720"/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86BF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thods: </w:t>
      </w:r>
    </w:p>
    <w:p w14:paraId="10BC2B8A" w14:textId="7D86DB05" w:rsidR="00BD7EF4" w:rsidRPr="00BD7EF4" w:rsidRDefault="00377152" w:rsidP="00BD7EF4">
      <w:pPr>
        <w:pStyle w:val="ListParagraph"/>
        <w:numPr>
          <w:ilvl w:val="2"/>
          <w:numId w:val="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86BF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Wallet</w:t>
      </w:r>
      <w:r w:rsidR="0003253F" w:rsidRPr="00286BF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echarge:</w:t>
      </w: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D7EF4" w:rsidRPr="00BD7EF4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et the recharge amount through parameters and update wallet balance.</w:t>
      </w:r>
    </w:p>
    <w:p w14:paraId="36137CB2" w14:textId="4336F061" w:rsidR="00BA0431" w:rsidRPr="00BD7EF4" w:rsidRDefault="00286BFB" w:rsidP="0090594E">
      <w:pPr>
        <w:pStyle w:val="ListParagraph"/>
        <w:numPr>
          <w:ilvl w:val="2"/>
          <w:numId w:val="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86BF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educt Balance</w:t>
      </w:r>
      <w:r w:rsidR="00BD7EF4" w:rsidRPr="00286BF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="00BD7EF4" w:rsidRPr="00BD7EF4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Get the deducted amount through parameters and update wallet balance.</w:t>
      </w:r>
    </w:p>
    <w:p w14:paraId="1CFE76B3" w14:textId="7AA6F67A" w:rsidR="00BA0431" w:rsidRPr="00BA0431" w:rsidRDefault="00BA0431" w:rsidP="00BA0431">
      <w:p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or validation purpose need to add the below objects.</w:t>
      </w:r>
    </w:p>
    <w:p w14:paraId="4FC706E3" w14:textId="64269981" w:rsidR="00FE0CED" w:rsidRPr="00430B96" w:rsidRDefault="00FE0CED" w:rsidP="00FE0CED">
      <w:pPr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30B96"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efault </w:t>
      </w:r>
      <w:r w:rsidR="002824EA"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ustomer</w:t>
      </w:r>
      <w:r w:rsidRPr="00430B96"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8"/>
        <w:gridCol w:w="1514"/>
        <w:gridCol w:w="1478"/>
        <w:gridCol w:w="1642"/>
        <w:gridCol w:w="1472"/>
        <w:gridCol w:w="2046"/>
      </w:tblGrid>
      <w:tr w:rsidR="00924646" w14:paraId="63211E68" w14:textId="77777777" w:rsidTr="00924646">
        <w:tc>
          <w:tcPr>
            <w:tcW w:w="1198" w:type="dxa"/>
          </w:tcPr>
          <w:p w14:paraId="3C6BB450" w14:textId="686451B3" w:rsidR="00924646" w:rsidRPr="004E3561" w:rsidRDefault="00924646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ustomer ID</w:t>
            </w:r>
          </w:p>
        </w:tc>
        <w:tc>
          <w:tcPr>
            <w:tcW w:w="1514" w:type="dxa"/>
          </w:tcPr>
          <w:p w14:paraId="16ABD2B7" w14:textId="5825C7B8" w:rsidR="00924646" w:rsidRPr="004E3561" w:rsidRDefault="00924646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E3561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Name </w:t>
            </w:r>
          </w:p>
        </w:tc>
        <w:tc>
          <w:tcPr>
            <w:tcW w:w="1478" w:type="dxa"/>
          </w:tcPr>
          <w:p w14:paraId="58BF78B7" w14:textId="4CB88779" w:rsidR="00924646" w:rsidRPr="004E3561" w:rsidRDefault="00924646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E3561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ty</w:t>
            </w:r>
          </w:p>
        </w:tc>
        <w:tc>
          <w:tcPr>
            <w:tcW w:w="1642" w:type="dxa"/>
          </w:tcPr>
          <w:p w14:paraId="4486F433" w14:textId="1D34F238" w:rsidR="00924646" w:rsidRPr="004E3561" w:rsidRDefault="00924646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E3561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bile</w:t>
            </w:r>
          </w:p>
        </w:tc>
        <w:tc>
          <w:tcPr>
            <w:tcW w:w="1472" w:type="dxa"/>
          </w:tcPr>
          <w:p w14:paraId="08531BB4" w14:textId="1A84F85B" w:rsidR="00924646" w:rsidRPr="004E3561" w:rsidRDefault="00924646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E3561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alance</w:t>
            </w:r>
          </w:p>
        </w:tc>
        <w:tc>
          <w:tcPr>
            <w:tcW w:w="2046" w:type="dxa"/>
          </w:tcPr>
          <w:p w14:paraId="775A6D54" w14:textId="219D305F" w:rsidR="00924646" w:rsidRPr="004E3561" w:rsidRDefault="00924646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E3561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ail</w:t>
            </w:r>
          </w:p>
        </w:tc>
      </w:tr>
      <w:tr w:rsidR="00924646" w14:paraId="745F47BA" w14:textId="77777777" w:rsidTr="00924646">
        <w:tc>
          <w:tcPr>
            <w:tcW w:w="1198" w:type="dxa"/>
          </w:tcPr>
          <w:p w14:paraId="5646D1F7" w14:textId="7ED6B5AA" w:rsidR="00924646" w:rsidRPr="00BA0431" w:rsidRDefault="00924646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D1001</w:t>
            </w:r>
          </w:p>
        </w:tc>
        <w:tc>
          <w:tcPr>
            <w:tcW w:w="1514" w:type="dxa"/>
          </w:tcPr>
          <w:p w14:paraId="73C4D231" w14:textId="309B70E5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avi</w:t>
            </w:r>
          </w:p>
        </w:tc>
        <w:tc>
          <w:tcPr>
            <w:tcW w:w="1478" w:type="dxa"/>
          </w:tcPr>
          <w:p w14:paraId="60C08F1F" w14:textId="72E30343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hennai</w:t>
            </w:r>
          </w:p>
        </w:tc>
        <w:tc>
          <w:tcPr>
            <w:tcW w:w="1642" w:type="dxa"/>
          </w:tcPr>
          <w:p w14:paraId="563F72B3" w14:textId="46C10222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885858588</w:t>
            </w:r>
          </w:p>
        </w:tc>
        <w:tc>
          <w:tcPr>
            <w:tcW w:w="1472" w:type="dxa"/>
          </w:tcPr>
          <w:p w14:paraId="5B202015" w14:textId="314AF902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0000</w:t>
            </w:r>
          </w:p>
        </w:tc>
        <w:tc>
          <w:tcPr>
            <w:tcW w:w="2046" w:type="dxa"/>
          </w:tcPr>
          <w:p w14:paraId="7A7BA469" w14:textId="5F4820C4" w:rsidR="00924646" w:rsidRPr="00BA0431" w:rsidRDefault="00000000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hyperlink r:id="rId10" w:history="1">
              <w:r w:rsidR="00924646" w:rsidRPr="00BA0431">
                <w:rPr>
                  <w14:shadow w14:blurRad="38100" w14:dist="25400" w14:dir="5400000" w14:sx="100000" w14:sy="100000" w14:kx="0" w14:ky="0" w14:algn="ctr">
                    <w14:srgbClr w14:val="6E747A">
                      <w14:alpha w14:val="57000"/>
                    </w14:srgbClr>
                  </w14:shadow>
                </w:rPr>
                <w:t>ravi@mail.com</w:t>
              </w:r>
            </w:hyperlink>
          </w:p>
        </w:tc>
      </w:tr>
      <w:tr w:rsidR="00924646" w14:paraId="50051B36" w14:textId="77777777" w:rsidTr="00924646">
        <w:tc>
          <w:tcPr>
            <w:tcW w:w="1198" w:type="dxa"/>
          </w:tcPr>
          <w:p w14:paraId="15478C95" w14:textId="2F135420" w:rsidR="00924646" w:rsidRPr="00BA0431" w:rsidRDefault="00924646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D1002</w:t>
            </w:r>
          </w:p>
        </w:tc>
        <w:tc>
          <w:tcPr>
            <w:tcW w:w="1514" w:type="dxa"/>
          </w:tcPr>
          <w:p w14:paraId="6512383F" w14:textId="3933DA39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askaran</w:t>
            </w:r>
          </w:p>
        </w:tc>
        <w:tc>
          <w:tcPr>
            <w:tcW w:w="1478" w:type="dxa"/>
          </w:tcPr>
          <w:p w14:paraId="0704A6ED" w14:textId="2B23BF9D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hennai</w:t>
            </w:r>
          </w:p>
        </w:tc>
        <w:tc>
          <w:tcPr>
            <w:tcW w:w="1642" w:type="dxa"/>
          </w:tcPr>
          <w:p w14:paraId="58848400" w14:textId="5504AC0B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888475757</w:t>
            </w:r>
          </w:p>
        </w:tc>
        <w:tc>
          <w:tcPr>
            <w:tcW w:w="1472" w:type="dxa"/>
          </w:tcPr>
          <w:p w14:paraId="6EC8CCCA" w14:textId="10EE9D34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0000</w:t>
            </w:r>
          </w:p>
        </w:tc>
        <w:tc>
          <w:tcPr>
            <w:tcW w:w="2046" w:type="dxa"/>
          </w:tcPr>
          <w:p w14:paraId="28654497" w14:textId="61FC4DF0" w:rsidR="00924646" w:rsidRPr="00BA0431" w:rsidRDefault="00000000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hyperlink r:id="rId11" w:history="1">
              <w:r w:rsidR="00924646" w:rsidRPr="00BA0431">
                <w:rPr>
                  <w14:shadow w14:blurRad="38100" w14:dist="25400" w14:dir="5400000" w14:sx="100000" w14:sy="100000" w14:kx="0" w14:ky="0" w14:algn="ctr">
                    <w14:srgbClr w14:val="6E747A">
                      <w14:alpha w14:val="57000"/>
                    </w14:srgbClr>
                  </w14:shadow>
                </w:rPr>
                <w:t>baskaran@mail.com</w:t>
              </w:r>
            </w:hyperlink>
          </w:p>
        </w:tc>
      </w:tr>
    </w:tbl>
    <w:p w14:paraId="38D7C4A0" w14:textId="4A2656D5" w:rsidR="00FE0CED" w:rsidRPr="00430B96" w:rsidRDefault="00FE0CED" w:rsidP="00312D6D">
      <w:pPr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30B96"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efault </w:t>
      </w:r>
      <w:r w:rsidR="004E3561" w:rsidRPr="00430B96"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rder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3"/>
        <w:gridCol w:w="1401"/>
        <w:gridCol w:w="1423"/>
        <w:gridCol w:w="1426"/>
        <w:gridCol w:w="1683"/>
        <w:gridCol w:w="1338"/>
        <w:gridCol w:w="1066"/>
      </w:tblGrid>
      <w:tr w:rsidR="0043615A" w14:paraId="5FDDAE92" w14:textId="66A6FF9D" w:rsidTr="0043615A">
        <w:tc>
          <w:tcPr>
            <w:tcW w:w="1013" w:type="dxa"/>
          </w:tcPr>
          <w:p w14:paraId="717C47AF" w14:textId="3C38112F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der ID</w:t>
            </w:r>
          </w:p>
        </w:tc>
        <w:tc>
          <w:tcPr>
            <w:tcW w:w="1401" w:type="dxa"/>
          </w:tcPr>
          <w:p w14:paraId="2A224741" w14:textId="24447654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30B96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ustomer ID</w:t>
            </w:r>
          </w:p>
        </w:tc>
        <w:tc>
          <w:tcPr>
            <w:tcW w:w="1423" w:type="dxa"/>
          </w:tcPr>
          <w:p w14:paraId="00145412" w14:textId="1E3B3DBF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30B96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oductID</w:t>
            </w:r>
          </w:p>
        </w:tc>
        <w:tc>
          <w:tcPr>
            <w:tcW w:w="1426" w:type="dxa"/>
          </w:tcPr>
          <w:p w14:paraId="26E9E6A5" w14:textId="7BBB6A70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30B96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otalPrice</w:t>
            </w:r>
          </w:p>
        </w:tc>
        <w:tc>
          <w:tcPr>
            <w:tcW w:w="1683" w:type="dxa"/>
          </w:tcPr>
          <w:p w14:paraId="764212F1" w14:textId="3A4C12C7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30B96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urchase Date</w:t>
            </w:r>
          </w:p>
        </w:tc>
        <w:tc>
          <w:tcPr>
            <w:tcW w:w="1338" w:type="dxa"/>
          </w:tcPr>
          <w:p w14:paraId="55700A7B" w14:textId="56FB397B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30B96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Quantity Purchased</w:t>
            </w:r>
          </w:p>
        </w:tc>
        <w:tc>
          <w:tcPr>
            <w:tcW w:w="1066" w:type="dxa"/>
          </w:tcPr>
          <w:p w14:paraId="2FA91B8E" w14:textId="3F851E8C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der Status</w:t>
            </w:r>
          </w:p>
        </w:tc>
      </w:tr>
      <w:tr w:rsidR="0043615A" w14:paraId="348B75E8" w14:textId="13544F0D" w:rsidTr="0043615A">
        <w:tc>
          <w:tcPr>
            <w:tcW w:w="1013" w:type="dxa"/>
          </w:tcPr>
          <w:p w14:paraId="6B926E0A" w14:textId="40D2AF0C" w:rsidR="0043615A" w:rsidRPr="00BA0431" w:rsidRDefault="0043615A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ID1001</w:t>
            </w:r>
          </w:p>
        </w:tc>
        <w:tc>
          <w:tcPr>
            <w:tcW w:w="1401" w:type="dxa"/>
          </w:tcPr>
          <w:p w14:paraId="567EFD2A" w14:textId="5E4DD933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D1001</w:t>
            </w:r>
          </w:p>
        </w:tc>
        <w:tc>
          <w:tcPr>
            <w:tcW w:w="1423" w:type="dxa"/>
          </w:tcPr>
          <w:p w14:paraId="60C32433" w14:textId="69ECA263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ID101</w:t>
            </w:r>
          </w:p>
        </w:tc>
        <w:tc>
          <w:tcPr>
            <w:tcW w:w="1426" w:type="dxa"/>
          </w:tcPr>
          <w:p w14:paraId="3950A09A" w14:textId="628D208B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000</w:t>
            </w:r>
          </w:p>
        </w:tc>
        <w:tc>
          <w:tcPr>
            <w:tcW w:w="1683" w:type="dxa"/>
          </w:tcPr>
          <w:p w14:paraId="652E193F" w14:textId="285F122D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teTime.Now</w:t>
            </w:r>
          </w:p>
        </w:tc>
        <w:tc>
          <w:tcPr>
            <w:tcW w:w="1338" w:type="dxa"/>
          </w:tcPr>
          <w:p w14:paraId="2767F347" w14:textId="5B4D0435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</w:p>
        </w:tc>
        <w:tc>
          <w:tcPr>
            <w:tcW w:w="1066" w:type="dxa"/>
          </w:tcPr>
          <w:p w14:paraId="2469712D" w14:textId="5E6718FD" w:rsidR="0043615A" w:rsidRPr="00BA0431" w:rsidRDefault="0043615A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dered</w:t>
            </w:r>
          </w:p>
        </w:tc>
      </w:tr>
      <w:tr w:rsidR="0043615A" w14:paraId="4763CCD8" w14:textId="6259128E" w:rsidTr="0043615A">
        <w:tc>
          <w:tcPr>
            <w:tcW w:w="1013" w:type="dxa"/>
          </w:tcPr>
          <w:p w14:paraId="51506374" w14:textId="7CB33CAF" w:rsidR="0043615A" w:rsidRPr="00BA0431" w:rsidRDefault="0043615A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ID100</w:t>
            </w:r>
            <w:r w:rsidR="00BC5B60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</w:p>
        </w:tc>
        <w:tc>
          <w:tcPr>
            <w:tcW w:w="1401" w:type="dxa"/>
          </w:tcPr>
          <w:p w14:paraId="4C816D52" w14:textId="75C9946F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D1002</w:t>
            </w:r>
          </w:p>
        </w:tc>
        <w:tc>
          <w:tcPr>
            <w:tcW w:w="1423" w:type="dxa"/>
          </w:tcPr>
          <w:p w14:paraId="1C4BCCD1" w14:textId="17631CB0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ID103</w:t>
            </w:r>
          </w:p>
        </w:tc>
        <w:tc>
          <w:tcPr>
            <w:tcW w:w="1426" w:type="dxa"/>
          </w:tcPr>
          <w:p w14:paraId="22FD223A" w14:textId="42ECFBA0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0000</w:t>
            </w:r>
          </w:p>
        </w:tc>
        <w:tc>
          <w:tcPr>
            <w:tcW w:w="1683" w:type="dxa"/>
          </w:tcPr>
          <w:p w14:paraId="6416DCAA" w14:textId="1B4DAB3F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teTime.Now</w:t>
            </w:r>
          </w:p>
        </w:tc>
        <w:tc>
          <w:tcPr>
            <w:tcW w:w="1338" w:type="dxa"/>
          </w:tcPr>
          <w:p w14:paraId="5C1C5E8A" w14:textId="5050530B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</w:p>
        </w:tc>
        <w:tc>
          <w:tcPr>
            <w:tcW w:w="1066" w:type="dxa"/>
          </w:tcPr>
          <w:p w14:paraId="0E29BC4A" w14:textId="5FC8D5E8" w:rsidR="0043615A" w:rsidRPr="00BA0431" w:rsidRDefault="0043615A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dered</w:t>
            </w:r>
          </w:p>
        </w:tc>
      </w:tr>
    </w:tbl>
    <w:p w14:paraId="3BDDFE93" w14:textId="77777777" w:rsidR="004E3561" w:rsidRPr="00312D6D" w:rsidRDefault="004E3561" w:rsidP="00BD7EF4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4E3561" w:rsidRPr="00312D6D" w:rsidSect="0003386C">
      <w:pgSz w:w="12240" w:h="15840"/>
      <w:pgMar w:top="1170" w:right="1440" w:bottom="1440" w:left="1440" w:header="9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BC065" w14:textId="77777777" w:rsidR="004A4BAA" w:rsidRDefault="004A4BAA" w:rsidP="001D2B8E">
      <w:pPr>
        <w:spacing w:after="0" w:line="240" w:lineRule="auto"/>
      </w:pPr>
      <w:r>
        <w:separator/>
      </w:r>
    </w:p>
  </w:endnote>
  <w:endnote w:type="continuationSeparator" w:id="0">
    <w:p w14:paraId="1470EBE2" w14:textId="77777777" w:rsidR="004A4BAA" w:rsidRDefault="004A4BAA" w:rsidP="001D2B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7A3B4" w14:textId="77777777" w:rsidR="004A4BAA" w:rsidRDefault="004A4BAA" w:rsidP="001D2B8E">
      <w:pPr>
        <w:spacing w:after="0" w:line="240" w:lineRule="auto"/>
      </w:pPr>
      <w:r>
        <w:separator/>
      </w:r>
    </w:p>
  </w:footnote>
  <w:footnote w:type="continuationSeparator" w:id="0">
    <w:p w14:paraId="69BEE7B9" w14:textId="77777777" w:rsidR="004A4BAA" w:rsidRDefault="004A4BAA" w:rsidP="001D2B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6352"/>
    <w:multiLevelType w:val="hybridMultilevel"/>
    <w:tmpl w:val="0C7E82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F705E18"/>
    <w:multiLevelType w:val="hybridMultilevel"/>
    <w:tmpl w:val="E3361392"/>
    <w:lvl w:ilvl="0" w:tplc="5A1AF9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B77FF1"/>
    <w:multiLevelType w:val="hybridMultilevel"/>
    <w:tmpl w:val="1EB44D32"/>
    <w:lvl w:ilvl="0" w:tplc="3B0C8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125344"/>
    <w:multiLevelType w:val="hybridMultilevel"/>
    <w:tmpl w:val="37320174"/>
    <w:lvl w:ilvl="0" w:tplc="E9D08CA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E22A68"/>
    <w:multiLevelType w:val="hybridMultilevel"/>
    <w:tmpl w:val="37482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98675B"/>
    <w:multiLevelType w:val="hybridMultilevel"/>
    <w:tmpl w:val="A4361F7E"/>
    <w:lvl w:ilvl="0" w:tplc="24288B6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F1B192C"/>
    <w:multiLevelType w:val="hybridMultilevel"/>
    <w:tmpl w:val="F2765242"/>
    <w:lvl w:ilvl="0" w:tplc="5B90F9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DB0A61"/>
    <w:multiLevelType w:val="hybridMultilevel"/>
    <w:tmpl w:val="F1CA5B78"/>
    <w:lvl w:ilvl="0" w:tplc="921EFFB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4D82246"/>
    <w:multiLevelType w:val="hybridMultilevel"/>
    <w:tmpl w:val="3D2041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D2639CE"/>
    <w:multiLevelType w:val="hybridMultilevel"/>
    <w:tmpl w:val="92E4C1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0CD6006"/>
    <w:multiLevelType w:val="hybridMultilevel"/>
    <w:tmpl w:val="E2765BAA"/>
    <w:lvl w:ilvl="0" w:tplc="4DC6237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8013C95"/>
    <w:multiLevelType w:val="hybridMultilevel"/>
    <w:tmpl w:val="C75E03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89273DF"/>
    <w:multiLevelType w:val="hybridMultilevel"/>
    <w:tmpl w:val="D7DCA866"/>
    <w:lvl w:ilvl="0" w:tplc="24288B6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F5A3009"/>
    <w:multiLevelType w:val="hybridMultilevel"/>
    <w:tmpl w:val="9C561CF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94F3001"/>
    <w:multiLevelType w:val="hybridMultilevel"/>
    <w:tmpl w:val="8040B51C"/>
    <w:lvl w:ilvl="0" w:tplc="E9D08CA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7971405"/>
    <w:multiLevelType w:val="hybridMultilevel"/>
    <w:tmpl w:val="2C24EC5C"/>
    <w:lvl w:ilvl="0" w:tplc="7A56C8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5E00CA"/>
    <w:multiLevelType w:val="hybridMultilevel"/>
    <w:tmpl w:val="486AA17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1F92DF8"/>
    <w:multiLevelType w:val="hybridMultilevel"/>
    <w:tmpl w:val="E33613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8044277">
    <w:abstractNumId w:val="2"/>
  </w:num>
  <w:num w:numId="2" w16cid:durableId="1522669012">
    <w:abstractNumId w:val="1"/>
  </w:num>
  <w:num w:numId="3" w16cid:durableId="939218939">
    <w:abstractNumId w:val="6"/>
  </w:num>
  <w:num w:numId="4" w16cid:durableId="1552115085">
    <w:abstractNumId w:val="13"/>
  </w:num>
  <w:num w:numId="5" w16cid:durableId="1553081250">
    <w:abstractNumId w:val="8"/>
  </w:num>
  <w:num w:numId="6" w16cid:durableId="1160077250">
    <w:abstractNumId w:val="16"/>
  </w:num>
  <w:num w:numId="7" w16cid:durableId="229312853">
    <w:abstractNumId w:val="4"/>
  </w:num>
  <w:num w:numId="8" w16cid:durableId="427966915">
    <w:abstractNumId w:val="15"/>
  </w:num>
  <w:num w:numId="9" w16cid:durableId="991909328">
    <w:abstractNumId w:val="10"/>
  </w:num>
  <w:num w:numId="10" w16cid:durableId="387537206">
    <w:abstractNumId w:val="12"/>
  </w:num>
  <w:num w:numId="11" w16cid:durableId="911085988">
    <w:abstractNumId w:val="5"/>
  </w:num>
  <w:num w:numId="12" w16cid:durableId="1106922159">
    <w:abstractNumId w:val="14"/>
  </w:num>
  <w:num w:numId="13" w16cid:durableId="1938635566">
    <w:abstractNumId w:val="3"/>
  </w:num>
  <w:num w:numId="14" w16cid:durableId="1961255446">
    <w:abstractNumId w:val="17"/>
  </w:num>
  <w:num w:numId="15" w16cid:durableId="223806523">
    <w:abstractNumId w:val="0"/>
  </w:num>
  <w:num w:numId="16" w16cid:durableId="480659727">
    <w:abstractNumId w:val="9"/>
  </w:num>
  <w:num w:numId="17" w16cid:durableId="1394618870">
    <w:abstractNumId w:val="11"/>
  </w:num>
  <w:num w:numId="18" w16cid:durableId="697376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ra0sDA3NzE3MzNQ0lEKTi0uzszPAykwqgUAqhtFAiwAAAA="/>
  </w:docVars>
  <w:rsids>
    <w:rsidRoot w:val="007F39BC"/>
    <w:rsid w:val="0003253F"/>
    <w:rsid w:val="0003386C"/>
    <w:rsid w:val="00035C97"/>
    <w:rsid w:val="00036A79"/>
    <w:rsid w:val="00042305"/>
    <w:rsid w:val="0009162C"/>
    <w:rsid w:val="000974BC"/>
    <w:rsid w:val="000F4504"/>
    <w:rsid w:val="00107AF1"/>
    <w:rsid w:val="0011409F"/>
    <w:rsid w:val="00114199"/>
    <w:rsid w:val="00135A4E"/>
    <w:rsid w:val="00147068"/>
    <w:rsid w:val="00153385"/>
    <w:rsid w:val="001535CE"/>
    <w:rsid w:val="00191823"/>
    <w:rsid w:val="001A1407"/>
    <w:rsid w:val="001A66CE"/>
    <w:rsid w:val="001D2B8E"/>
    <w:rsid w:val="001E15AB"/>
    <w:rsid w:val="001F47C3"/>
    <w:rsid w:val="00202273"/>
    <w:rsid w:val="002036EA"/>
    <w:rsid w:val="0020576A"/>
    <w:rsid w:val="00206B45"/>
    <w:rsid w:val="002077DA"/>
    <w:rsid w:val="00212ABB"/>
    <w:rsid w:val="00251CEB"/>
    <w:rsid w:val="002824EA"/>
    <w:rsid w:val="00283C7B"/>
    <w:rsid w:val="00286BFB"/>
    <w:rsid w:val="002C3527"/>
    <w:rsid w:val="002D5C51"/>
    <w:rsid w:val="0030729F"/>
    <w:rsid w:val="00312D6D"/>
    <w:rsid w:val="003138A0"/>
    <w:rsid w:val="00321ED4"/>
    <w:rsid w:val="003339CA"/>
    <w:rsid w:val="00334DFA"/>
    <w:rsid w:val="00344E9D"/>
    <w:rsid w:val="003568A1"/>
    <w:rsid w:val="0036007C"/>
    <w:rsid w:val="00366197"/>
    <w:rsid w:val="00372AC5"/>
    <w:rsid w:val="003750C1"/>
    <w:rsid w:val="00375883"/>
    <w:rsid w:val="00377152"/>
    <w:rsid w:val="003907DA"/>
    <w:rsid w:val="003950A4"/>
    <w:rsid w:val="00396F09"/>
    <w:rsid w:val="003A5C3B"/>
    <w:rsid w:val="003A6620"/>
    <w:rsid w:val="003B2391"/>
    <w:rsid w:val="003E5A8C"/>
    <w:rsid w:val="004078D4"/>
    <w:rsid w:val="004115BC"/>
    <w:rsid w:val="00413070"/>
    <w:rsid w:val="00430B96"/>
    <w:rsid w:val="0043615A"/>
    <w:rsid w:val="0043627F"/>
    <w:rsid w:val="00445B4E"/>
    <w:rsid w:val="00495BBE"/>
    <w:rsid w:val="004A4BAA"/>
    <w:rsid w:val="004A4C0A"/>
    <w:rsid w:val="004B0616"/>
    <w:rsid w:val="004E3561"/>
    <w:rsid w:val="0052273F"/>
    <w:rsid w:val="00561438"/>
    <w:rsid w:val="005672E7"/>
    <w:rsid w:val="00574CBF"/>
    <w:rsid w:val="00580F07"/>
    <w:rsid w:val="005824C2"/>
    <w:rsid w:val="005B3425"/>
    <w:rsid w:val="005B36A2"/>
    <w:rsid w:val="005D7B12"/>
    <w:rsid w:val="005E3444"/>
    <w:rsid w:val="005E769E"/>
    <w:rsid w:val="0060189A"/>
    <w:rsid w:val="00606677"/>
    <w:rsid w:val="00612B9E"/>
    <w:rsid w:val="00634501"/>
    <w:rsid w:val="00656529"/>
    <w:rsid w:val="00657507"/>
    <w:rsid w:val="006A4AC1"/>
    <w:rsid w:val="006E3428"/>
    <w:rsid w:val="00763429"/>
    <w:rsid w:val="00765A25"/>
    <w:rsid w:val="007B690B"/>
    <w:rsid w:val="007C2165"/>
    <w:rsid w:val="007C57D0"/>
    <w:rsid w:val="007C77B1"/>
    <w:rsid w:val="007F39BC"/>
    <w:rsid w:val="008174B0"/>
    <w:rsid w:val="008245A8"/>
    <w:rsid w:val="008350FC"/>
    <w:rsid w:val="00835203"/>
    <w:rsid w:val="00864693"/>
    <w:rsid w:val="00866164"/>
    <w:rsid w:val="00883326"/>
    <w:rsid w:val="008918B9"/>
    <w:rsid w:val="00910A89"/>
    <w:rsid w:val="009120D7"/>
    <w:rsid w:val="00924646"/>
    <w:rsid w:val="00924826"/>
    <w:rsid w:val="009400E3"/>
    <w:rsid w:val="009616A2"/>
    <w:rsid w:val="00963633"/>
    <w:rsid w:val="0099307A"/>
    <w:rsid w:val="009A0D5A"/>
    <w:rsid w:val="009D0C41"/>
    <w:rsid w:val="009D54D9"/>
    <w:rsid w:val="009D743E"/>
    <w:rsid w:val="009D7E7C"/>
    <w:rsid w:val="009F4611"/>
    <w:rsid w:val="00A1422F"/>
    <w:rsid w:val="00A33672"/>
    <w:rsid w:val="00A56FF1"/>
    <w:rsid w:val="00A60E02"/>
    <w:rsid w:val="00A65BEC"/>
    <w:rsid w:val="00A72014"/>
    <w:rsid w:val="00AD2906"/>
    <w:rsid w:val="00AE6A68"/>
    <w:rsid w:val="00B04D15"/>
    <w:rsid w:val="00B04DB4"/>
    <w:rsid w:val="00B20F7C"/>
    <w:rsid w:val="00B736DC"/>
    <w:rsid w:val="00B91D16"/>
    <w:rsid w:val="00B9602F"/>
    <w:rsid w:val="00BA0431"/>
    <w:rsid w:val="00BC5B60"/>
    <w:rsid w:val="00BD5F3D"/>
    <w:rsid w:val="00BD7EF4"/>
    <w:rsid w:val="00BE6D10"/>
    <w:rsid w:val="00C16C31"/>
    <w:rsid w:val="00C22DA9"/>
    <w:rsid w:val="00C35579"/>
    <w:rsid w:val="00C51902"/>
    <w:rsid w:val="00C84410"/>
    <w:rsid w:val="00C96ACF"/>
    <w:rsid w:val="00CD7884"/>
    <w:rsid w:val="00CF4B62"/>
    <w:rsid w:val="00D22341"/>
    <w:rsid w:val="00D46F7D"/>
    <w:rsid w:val="00D51F59"/>
    <w:rsid w:val="00D60DB7"/>
    <w:rsid w:val="00D61112"/>
    <w:rsid w:val="00D675C9"/>
    <w:rsid w:val="00D90F64"/>
    <w:rsid w:val="00D93F03"/>
    <w:rsid w:val="00DA3246"/>
    <w:rsid w:val="00DA37BC"/>
    <w:rsid w:val="00DA5476"/>
    <w:rsid w:val="00DF509B"/>
    <w:rsid w:val="00E029A2"/>
    <w:rsid w:val="00E0599B"/>
    <w:rsid w:val="00E07C59"/>
    <w:rsid w:val="00E11F63"/>
    <w:rsid w:val="00E134BB"/>
    <w:rsid w:val="00E24D1B"/>
    <w:rsid w:val="00E270E5"/>
    <w:rsid w:val="00E6007C"/>
    <w:rsid w:val="00E61C8A"/>
    <w:rsid w:val="00E9122F"/>
    <w:rsid w:val="00EA0386"/>
    <w:rsid w:val="00EC016F"/>
    <w:rsid w:val="00EC56DD"/>
    <w:rsid w:val="00F377B7"/>
    <w:rsid w:val="00F4081B"/>
    <w:rsid w:val="00F73B38"/>
    <w:rsid w:val="00F76ECA"/>
    <w:rsid w:val="00F865E4"/>
    <w:rsid w:val="00FA5EAB"/>
    <w:rsid w:val="00FA7353"/>
    <w:rsid w:val="00FB3F07"/>
    <w:rsid w:val="00FE0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4AA030"/>
  <w15:chartTrackingRefBased/>
  <w15:docId w15:val="{DFB14631-8082-4B79-AC1B-4D7D83ADF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39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39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F39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39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F39B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F39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F39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35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0C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0CE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D2B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B8E"/>
  </w:style>
  <w:style w:type="paragraph" w:styleId="Footer">
    <w:name w:val="footer"/>
    <w:basedOn w:val="Normal"/>
    <w:link w:val="FooterChar"/>
    <w:uiPriority w:val="99"/>
    <w:unhideWhenUsed/>
    <w:rsid w:val="001D2B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B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4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9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askaran@mail.com" TargetMode="External"/><Relationship Id="rId5" Type="http://schemas.openxmlformats.org/officeDocument/2006/relationships/styles" Target="styles.xml"/><Relationship Id="rId10" Type="http://schemas.openxmlformats.org/officeDocument/2006/relationships/hyperlink" Target="mailto:ravi@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018D4A967C3C48AE74E117DC16159E" ma:contentTypeVersion="18" ma:contentTypeDescription="Create a new document." ma:contentTypeScope="" ma:versionID="e68c3cdbd64d7b2235386a4057b17816">
  <xsd:schema xmlns:xsd="http://www.w3.org/2001/XMLSchema" xmlns:xs="http://www.w3.org/2001/XMLSchema" xmlns:p="http://schemas.microsoft.com/office/2006/metadata/properties" xmlns:ns2="018a9009-0ad3-4c01-a706-708408b93adc" xmlns:ns3="5637b85f-05ae-42d6-879b-f626b8425ad6" targetNamespace="http://schemas.microsoft.com/office/2006/metadata/properties" ma:root="true" ma:fieldsID="98c452c2d23d8dc19ca6734bfe538cbd" ns2:_="" ns3:_="">
    <xsd:import namespace="018a9009-0ad3-4c01-a706-708408b93adc"/>
    <xsd:import namespace="5637b85f-05ae-42d6-879b-f626b8425a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8a9009-0ad3-4c01-a706-708408b93a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27adbbb-6bc9-4338-944a-893b363ad6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7b85f-05ae-42d6-879b-f626b8425ad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d5eca86-8b6f-44ae-a3fa-dcdad1390253}" ma:internalName="TaxCatchAll" ma:showField="CatchAllData" ma:web="5637b85f-05ae-42d6-879b-f626b8425a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37b85f-05ae-42d6-879b-f626b8425ad6" xsi:nil="true"/>
    <lcf76f155ced4ddcb4097134ff3c332f xmlns="018a9009-0ad3-4c01-a706-708408b93ad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F67FF23-FD9F-4EF8-AB83-AD5E98D664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2EFBDA-F748-477D-8FFE-CE8C758F0E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8a9009-0ad3-4c01-a706-708408b93adc"/>
    <ds:schemaRef ds:uri="5637b85f-05ae-42d6-879b-f626b8425a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CABC3A-B8AB-4583-8F08-AEA93F37BC1E}">
  <ds:schemaRefs>
    <ds:schemaRef ds:uri="http://schemas.microsoft.com/office/2006/metadata/properties"/>
    <ds:schemaRef ds:uri="http://schemas.microsoft.com/office/infopath/2007/PartnerControls"/>
    <ds:schemaRef ds:uri="5637b85f-05ae-42d6-879b-f626b8425ad6"/>
    <ds:schemaRef ds:uri="018a9009-0ad3-4c01-a706-708408b93a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4</Pages>
  <Words>775</Words>
  <Characters>44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karan S</dc:creator>
  <cp:keywords/>
  <dc:description/>
  <cp:lastModifiedBy>Shibu Sivaramakrishnaperumal</cp:lastModifiedBy>
  <cp:revision>167</cp:revision>
  <dcterms:created xsi:type="dcterms:W3CDTF">2021-09-24T05:13:00Z</dcterms:created>
  <dcterms:modified xsi:type="dcterms:W3CDTF">2023-09-28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018D4A967C3C48AE74E117DC16159E</vt:lpwstr>
  </property>
  <property fmtid="{D5CDD505-2E9C-101B-9397-08002B2CF9AE}" pid="3" name="MediaServiceImageTags">
    <vt:lpwstr/>
  </property>
</Properties>
</file>